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D77DA" w14:textId="77777777" w:rsidR="004B2F4F" w:rsidRPr="00E54F8B" w:rsidRDefault="004B2F4F" w:rsidP="001A7144">
      <w:pPr>
        <w:spacing w:after="0" w:line="240" w:lineRule="auto"/>
        <w:contextualSpacing/>
      </w:pPr>
    </w:p>
    <w:p w14:paraId="4EF1CE6B" w14:textId="750F222E" w:rsidR="005360FC" w:rsidRPr="00E54F8B" w:rsidRDefault="00612810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 w:rsidRPr="009F692A">
        <w:rPr>
          <w:b/>
          <w:bCs/>
          <w:sz w:val="28"/>
          <w:szCs w:val="28"/>
          <w:lang w:val="es-ES"/>
        </w:rPr>
        <w:t>DECLARACIÓN DE CUMPLIMIENTO DE REQUISITOS PARA SER DIRECTOR/A O CODIRECTOR/A DE TESIS DE DOCTORADO</w:t>
      </w:r>
    </w:p>
    <w:p w14:paraId="200F3A9C" w14:textId="77777777" w:rsidR="001A7144" w:rsidRPr="00771616" w:rsidRDefault="001A7144" w:rsidP="001A7144">
      <w:pPr>
        <w:spacing w:after="0" w:line="240" w:lineRule="auto"/>
        <w:contextualSpacing/>
        <w:jc w:val="center"/>
        <w:rPr>
          <w:b/>
          <w:bCs/>
          <w:sz w:val="20"/>
          <w:szCs w:val="20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5360FC" w:rsidRPr="00E54F8B" w14:paraId="35F2D218" w14:textId="07DF9282" w:rsidTr="001A7144">
        <w:trPr>
          <w:jc w:val="center"/>
        </w:trPr>
        <w:tc>
          <w:tcPr>
            <w:tcW w:w="2123" w:type="dxa"/>
            <w:vAlign w:val="center"/>
          </w:tcPr>
          <w:p w14:paraId="56FDC1C4" w14:textId="1E8433F5" w:rsidR="005360FC" w:rsidRPr="00E54F8B" w:rsidRDefault="005360FC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proofErr w:type="spellStart"/>
            <w:r w:rsidRPr="00E54F8B">
              <w:rPr>
                <w:b/>
                <w:bCs/>
                <w:sz w:val="20"/>
                <w:szCs w:val="20"/>
              </w:rPr>
              <w:t>Nom</w:t>
            </w:r>
            <w:r w:rsidR="00612810">
              <w:rPr>
                <w:b/>
                <w:bCs/>
                <w:sz w:val="20"/>
                <w:szCs w:val="20"/>
              </w:rPr>
              <w:t>br</w:t>
            </w:r>
            <w:r w:rsidRPr="00E54F8B">
              <w:rPr>
                <w:b/>
                <w:bCs/>
                <w:sz w:val="20"/>
                <w:szCs w:val="20"/>
              </w:rPr>
              <w:t>e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r w:rsidR="00612810">
              <w:rPr>
                <w:b/>
                <w:bCs/>
                <w:sz w:val="20"/>
                <w:szCs w:val="20"/>
              </w:rPr>
              <w:t>y</w:t>
            </w:r>
            <w:r w:rsidRPr="00E54F8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apel</w:t>
            </w:r>
            <w:r w:rsidR="00612810">
              <w:rPr>
                <w:b/>
                <w:bCs/>
                <w:sz w:val="20"/>
                <w:szCs w:val="20"/>
              </w:rPr>
              <w:t>l</w:t>
            </w:r>
            <w:r w:rsidRPr="00E54F8B">
              <w:rPr>
                <w:b/>
                <w:bCs/>
                <w:sz w:val="20"/>
                <w:szCs w:val="20"/>
              </w:rPr>
              <w:t>idos</w:t>
            </w:r>
            <w:proofErr w:type="spellEnd"/>
          </w:p>
        </w:tc>
        <w:sdt>
          <w:sdtPr>
            <w:rPr>
              <w:sz w:val="20"/>
              <w:szCs w:val="20"/>
            </w:rPr>
            <w:id w:val="-349876867"/>
            <w:placeholder>
              <w:docPart w:val="6516DEC0B367497EA71A43348187F971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5FFF6DCB" w14:textId="62D7D246" w:rsidR="005360FC" w:rsidRPr="00E54F8B" w:rsidRDefault="005360FC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FD26FB" w:rsidRPr="00E54F8B" w14:paraId="71C7114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4D36D1A" w14:textId="43C348F3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NIF/Pasaporte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57B61592D12241ECBC9F133C112506BB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57B61592D12241ECBC9F133C112506BB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2F20BD82" w14:textId="29E71857" w:rsidR="00FD26FB" w:rsidRPr="00E54F8B" w:rsidRDefault="001A7144" w:rsidP="001A7144">
                    <w:pPr>
                      <w:contextualSpacing/>
                      <w:rPr>
                        <w:sz w:val="20"/>
                        <w:szCs w:val="20"/>
                      </w:rPr>
                    </w:pPr>
                    <w:proofErr w:type="spellStart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>Haga</w:t>
                    </w:r>
                    <w:proofErr w:type="spellEnd"/>
                    <w:r w:rsidRPr="00E54F8B">
                      <w:rPr>
                        <w:rStyle w:val="Textodelmarcadordeposicin"/>
                        <w:sz w:val="20"/>
                        <w:szCs w:val="20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612FFDE" w14:textId="5A49EAB2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 w:rsidRPr="00E54F8B">
              <w:rPr>
                <w:b/>
                <w:bCs/>
                <w:sz w:val="20"/>
                <w:szCs w:val="20"/>
              </w:rPr>
              <w:t>Correo electrónico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E0D5D74" w14:textId="37A8F842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FD26FB" w:rsidRPr="00E54F8B" w14:paraId="39690884" w14:textId="77777777" w:rsidTr="001A7144">
        <w:trPr>
          <w:jc w:val="center"/>
        </w:trPr>
        <w:tc>
          <w:tcPr>
            <w:tcW w:w="2123" w:type="dxa"/>
            <w:vAlign w:val="center"/>
          </w:tcPr>
          <w:p w14:paraId="5B1E65B5" w14:textId="39BDB113" w:rsidR="00FD26FB" w:rsidRPr="00E54F8B" w:rsidRDefault="00FD26FB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proofErr w:type="spellStart"/>
            <w:r w:rsidRPr="00E54F8B">
              <w:rPr>
                <w:b/>
                <w:bCs/>
                <w:sz w:val="20"/>
                <w:szCs w:val="20"/>
              </w:rPr>
              <w:t>Do</w:t>
            </w:r>
            <w:r w:rsidR="00612810">
              <w:rPr>
                <w:b/>
                <w:bCs/>
                <w:sz w:val="20"/>
                <w:szCs w:val="20"/>
              </w:rPr>
              <w:t>c</w:t>
            </w:r>
            <w:r w:rsidRPr="00E54F8B">
              <w:rPr>
                <w:b/>
                <w:bCs/>
                <w:sz w:val="20"/>
                <w:szCs w:val="20"/>
              </w:rPr>
              <w:t>tor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po</w:t>
            </w:r>
            <w:r w:rsidR="00612810">
              <w:rPr>
                <w:b/>
                <w:bCs/>
                <w:sz w:val="20"/>
                <w:szCs w:val="20"/>
              </w:rPr>
              <w:t xml:space="preserve">r </w:t>
            </w:r>
            <w:r w:rsidRPr="00E54F8B">
              <w:rPr>
                <w:b/>
                <w:bCs/>
                <w:sz w:val="20"/>
                <w:szCs w:val="20"/>
              </w:rPr>
              <w:t xml:space="preserve">la </w:t>
            </w:r>
            <w:proofErr w:type="spellStart"/>
            <w:r w:rsidRPr="00E54F8B">
              <w:rPr>
                <w:b/>
                <w:bCs/>
                <w:sz w:val="20"/>
                <w:szCs w:val="20"/>
              </w:rPr>
              <w:t>Universidad</w:t>
            </w:r>
            <w:proofErr w:type="spellEnd"/>
            <w:r w:rsidRPr="00E54F8B">
              <w:rPr>
                <w:b/>
                <w:bCs/>
                <w:sz w:val="20"/>
                <w:szCs w:val="20"/>
              </w:rPr>
              <w:t xml:space="preserve"> de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3830B95B" w14:textId="04D4D81E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4043A16A" w14:textId="312DA63D" w:rsidR="00FD26FB" w:rsidRPr="00E54F8B" w:rsidRDefault="00612810" w:rsidP="001A7144">
            <w:pPr>
              <w:contextualSpacing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echa</w:t>
            </w:r>
            <w:r w:rsidR="00FD26FB" w:rsidRPr="00E54F8B">
              <w:rPr>
                <w:b/>
                <w:bCs/>
                <w:sz w:val="20"/>
                <w:szCs w:val="20"/>
              </w:rPr>
              <w:t xml:space="preserve"> de expedición d</w:t>
            </w:r>
            <w:r>
              <w:rPr>
                <w:b/>
                <w:bCs/>
                <w:sz w:val="20"/>
                <w:szCs w:val="20"/>
              </w:rPr>
              <w:t>el</w:t>
            </w:r>
            <w:r w:rsidR="00FD26FB" w:rsidRPr="00E54F8B">
              <w:rPr>
                <w:b/>
                <w:bCs/>
                <w:sz w:val="20"/>
                <w:szCs w:val="20"/>
              </w:rPr>
              <w:t xml:space="preserve"> título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7D9432AD" w14:textId="20906090" w:rsidR="00FD26FB" w:rsidRPr="00E54F8B" w:rsidRDefault="001A7144" w:rsidP="001A7144">
                <w:pPr>
                  <w:contextualSpacing/>
                  <w:rPr>
                    <w:sz w:val="20"/>
                    <w:szCs w:val="20"/>
                  </w:rPr>
                </w:pPr>
                <w:r w:rsidRPr="00E54F8B">
                  <w:rPr>
                    <w:rStyle w:val="Textodelmarcadordeposicin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5FC0E0DE" w14:textId="77777777" w:rsidR="001A7144" w:rsidRPr="00E54F8B" w:rsidRDefault="001A7144" w:rsidP="001A7144">
      <w:pPr>
        <w:spacing w:after="0" w:line="240" w:lineRule="auto"/>
        <w:contextualSpacing/>
      </w:pPr>
    </w:p>
    <w:p w14:paraId="4A74A1B8" w14:textId="77777777" w:rsidR="00612810" w:rsidRPr="009F692A" w:rsidRDefault="00612810" w:rsidP="006128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r>
        <w:rPr>
          <w:sz w:val="24"/>
          <w:szCs w:val="24"/>
          <w:lang w:val="es-ES"/>
        </w:rPr>
        <w:t>cumple</w:t>
      </w:r>
      <w:r w:rsidRPr="009F692A">
        <w:rPr>
          <w:sz w:val="24"/>
          <w:szCs w:val="24"/>
          <w:lang w:val="es-ES"/>
        </w:rPr>
        <w:t xml:space="preserve"> alguno de los requisitos exigidos para ser </w:t>
      </w:r>
      <w:r w:rsidRPr="009F692A">
        <w:rPr>
          <w:b/>
          <w:bCs/>
          <w:sz w:val="24"/>
          <w:szCs w:val="24"/>
          <w:lang w:val="es-ES"/>
        </w:rPr>
        <w:t>director/a de tes</w:t>
      </w:r>
      <w:r>
        <w:rPr>
          <w:b/>
          <w:bCs/>
          <w:sz w:val="24"/>
          <w:szCs w:val="24"/>
          <w:lang w:val="es-ES"/>
        </w:rPr>
        <w:t>is</w:t>
      </w:r>
      <w:r w:rsidRPr="009F692A">
        <w:rPr>
          <w:sz w:val="24"/>
          <w:szCs w:val="24"/>
          <w:lang w:val="es-ES"/>
        </w:rPr>
        <w:t xml:space="preserve"> de Doctorado según el Real Decreto 576/2023</w:t>
      </w:r>
      <w:r>
        <w:rPr>
          <w:sz w:val="24"/>
          <w:szCs w:val="24"/>
          <w:lang w:val="es-ES"/>
        </w:rPr>
        <w:t xml:space="preserve"> que modifica el Real Decreto 99/2011</w:t>
      </w:r>
      <w:r w:rsidRPr="009F692A">
        <w:rPr>
          <w:sz w:val="24"/>
          <w:szCs w:val="24"/>
          <w:lang w:val="es-ES"/>
        </w:rPr>
        <w:t xml:space="preserve"> (señale el/los que correspondan):</w:t>
      </w:r>
    </w:p>
    <w:p w14:paraId="3E1DA10F" w14:textId="77777777" w:rsidR="00612810" w:rsidRPr="00F76A93" w:rsidRDefault="00612810" w:rsidP="00612810">
      <w:pPr>
        <w:shd w:val="clear" w:color="auto" w:fill="FFFFFF" w:themeFill="background1"/>
        <w:spacing w:after="0" w:line="240" w:lineRule="auto"/>
        <w:jc w:val="both"/>
        <w:rPr>
          <w:b/>
          <w:bCs/>
          <w:lang w:val="es-ES"/>
        </w:rPr>
      </w:pPr>
    </w:p>
    <w:p w14:paraId="11B87F37" w14:textId="77777777" w:rsidR="00612810" w:rsidRPr="00F76A93" w:rsidRDefault="00612810" w:rsidP="00612810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901099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val="es-ES"/>
            </w:rPr>
            <w:t>☐</w:t>
          </w:r>
        </w:sdtContent>
      </w:sdt>
      <w:r w:rsidRPr="00F76A93">
        <w:rPr>
          <w:lang w:val="es-ES"/>
        </w:rPr>
        <w:t xml:space="preserve"> Tener reconocido, al menos, un sexenio de actividad investigadora. </w:t>
      </w:r>
    </w:p>
    <w:p w14:paraId="6DF50E62" w14:textId="77777777" w:rsidR="00612810" w:rsidRPr="00771616" w:rsidRDefault="00612810" w:rsidP="00612810">
      <w:pPr>
        <w:shd w:val="clear" w:color="auto" w:fill="FFFFFF" w:themeFill="background1"/>
        <w:spacing w:after="0" w:line="240" w:lineRule="auto"/>
        <w:contextualSpacing/>
        <w:jc w:val="both"/>
        <w:rPr>
          <w:sz w:val="20"/>
          <w:szCs w:val="20"/>
          <w:lang w:val="es-ES"/>
        </w:rPr>
      </w:pPr>
    </w:p>
    <w:p w14:paraId="6D35C8A6" w14:textId="77777777" w:rsidR="00612810" w:rsidRPr="00F76A93" w:rsidRDefault="00612810" w:rsidP="00612810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F76A93">
        <w:rPr>
          <w:lang w:val="es-ES"/>
        </w:rPr>
        <w:tab/>
      </w:r>
      <w:proofErr w:type="spellStart"/>
      <w:r w:rsidRPr="00F76A93">
        <w:rPr>
          <w:b/>
          <w:bCs/>
          <w:lang w:val="es-ES"/>
        </w:rPr>
        <w:t>Nº</w:t>
      </w:r>
      <w:proofErr w:type="spellEnd"/>
      <w:r w:rsidRPr="00F76A93">
        <w:rPr>
          <w:b/>
          <w:bCs/>
          <w:lang w:val="es-ES"/>
        </w:rPr>
        <w:t xml:space="preserve"> de sexenios reconocidos:</w:t>
      </w:r>
      <w:r w:rsidRPr="00F76A93">
        <w:rPr>
          <w:lang w:val="es-ES"/>
        </w:rPr>
        <w:t xml:space="preserve"> </w:t>
      </w:r>
      <w:sdt>
        <w:sdtPr>
          <w:rPr>
            <w:lang w:val="es-ES"/>
          </w:rPr>
          <w:id w:val="1805277547"/>
          <w:placeholder>
            <w:docPart w:val="4DF677AC3F884C6FBE7FCDB4E59C38D3"/>
          </w:placeholder>
          <w:showingPlcHdr/>
        </w:sdtPr>
        <w:sdtContent>
          <w:r w:rsidRPr="00F76A93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435F7CAB" w14:textId="77777777" w:rsidR="00612810" w:rsidRPr="00F76A93" w:rsidRDefault="00612810" w:rsidP="00612810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F76A93">
        <w:rPr>
          <w:lang w:val="es-ES"/>
        </w:rPr>
        <w:tab/>
      </w:r>
      <w:r w:rsidRPr="00F76A93">
        <w:rPr>
          <w:b/>
          <w:bCs/>
          <w:lang w:val="es-ES"/>
        </w:rPr>
        <w:t>Año concesión del último sexenio:</w:t>
      </w:r>
      <w:r w:rsidRPr="00F76A93">
        <w:rPr>
          <w:lang w:val="es-ES"/>
        </w:rPr>
        <w:t xml:space="preserve"> </w:t>
      </w:r>
      <w:sdt>
        <w:sdtPr>
          <w:rPr>
            <w:lang w:val="es-ES"/>
          </w:rPr>
          <w:id w:val="-1222591542"/>
          <w:placeholder>
            <w:docPart w:val="7633E404047C4576B5038EF402E2914C"/>
          </w:placeholder>
          <w:showingPlcHdr/>
        </w:sdtPr>
        <w:sdtContent>
          <w:r w:rsidRPr="00F76A93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413E8968" w14:textId="77777777" w:rsidR="00612810" w:rsidRPr="00771616" w:rsidRDefault="00612810" w:rsidP="00612810">
      <w:pPr>
        <w:spacing w:after="0" w:line="240" w:lineRule="auto"/>
        <w:contextualSpacing/>
        <w:jc w:val="both"/>
        <w:rPr>
          <w:b/>
          <w:bCs/>
          <w:sz w:val="20"/>
          <w:szCs w:val="20"/>
          <w:lang w:val="es-ES"/>
        </w:rPr>
      </w:pPr>
    </w:p>
    <w:p w14:paraId="172A3A18" w14:textId="77777777" w:rsidR="00612810" w:rsidRDefault="00612810" w:rsidP="00612810">
      <w:pPr>
        <w:autoSpaceDE w:val="0"/>
        <w:autoSpaceDN w:val="0"/>
        <w:adjustRightInd w:val="0"/>
        <w:spacing w:after="0" w:line="240" w:lineRule="auto"/>
      </w:pPr>
      <w:sdt>
        <w:sdtPr>
          <w:rPr>
            <w:lang w:val="es-ES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33CE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Pr="000733CE">
        <w:rPr>
          <w:lang w:val="es-ES"/>
        </w:rPr>
        <w:t xml:space="preserve"> </w:t>
      </w:r>
      <w:r>
        <w:rPr>
          <w:lang w:val="es-ES"/>
        </w:rPr>
        <w:t>Tener m</w:t>
      </w:r>
      <w:r w:rsidRPr="000733CE">
        <w:rPr>
          <w:lang w:val="es-ES"/>
        </w:rPr>
        <w:t>éritos de investigación equiparables</w:t>
      </w:r>
      <w:r>
        <w:rPr>
          <w:lang w:val="es-ES"/>
        </w:rPr>
        <w:t xml:space="preserve"> a un sexenio de investigación. </w:t>
      </w:r>
      <w:bookmarkStart w:id="0" w:name="_Hlk200616041"/>
      <w:r>
        <w:rPr>
          <w:lang w:val="es-ES"/>
        </w:rPr>
        <w:t xml:space="preserve">Acreditar cinco aportaciones que cumplan los criterios </w:t>
      </w:r>
      <w:r w:rsidRPr="000733CE">
        <w:t>establecido</w:t>
      </w:r>
      <w:r>
        <w:t>s</w:t>
      </w:r>
      <w:r w:rsidRPr="000733CE">
        <w:t xml:space="preserve"> por la Comisión Nacional </w:t>
      </w:r>
      <w:proofErr w:type="spellStart"/>
      <w:r w:rsidRPr="000733CE">
        <w:t>Evaluadora</w:t>
      </w:r>
      <w:proofErr w:type="spellEnd"/>
      <w:r w:rsidRPr="000733CE">
        <w:t xml:space="preserve"> de la </w:t>
      </w:r>
      <w:proofErr w:type="spellStart"/>
      <w:r w:rsidRPr="000733CE">
        <w:t>Actividad</w:t>
      </w:r>
      <w:proofErr w:type="spellEnd"/>
      <w:r w:rsidRPr="000733CE">
        <w:t xml:space="preserve"> Investigadora (CNEAI)</w:t>
      </w:r>
      <w:r>
        <w:t xml:space="preserve"> en </w:t>
      </w:r>
      <w:proofErr w:type="spellStart"/>
      <w:r>
        <w:t>su</w:t>
      </w:r>
      <w:proofErr w:type="spellEnd"/>
      <w:r w:rsidRPr="000733CE">
        <w:t xml:space="preserve"> campo</w:t>
      </w:r>
      <w:r>
        <w:t>.</w:t>
      </w:r>
      <w:bookmarkEnd w:id="0"/>
      <w:r>
        <w:t xml:space="preserve"> </w:t>
      </w:r>
    </w:p>
    <w:p w14:paraId="4A035FFE" w14:textId="77777777" w:rsidR="00612810" w:rsidRPr="000733CE" w:rsidRDefault="00612810" w:rsidP="00612810">
      <w:pPr>
        <w:pStyle w:val="NormalWeb"/>
        <w:ind w:left="284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ampo </w:t>
      </w:r>
      <w:r w:rsidRPr="000733CE">
        <w:rPr>
          <w:rFonts w:asciiTheme="minorHAnsi" w:hAnsiTheme="minorHAnsi"/>
          <w:sz w:val="22"/>
          <w:szCs w:val="22"/>
        </w:rPr>
        <w:t>(CNEAI): especificar</w:t>
      </w:r>
      <w:r>
        <w:rPr>
          <w:rFonts w:asciiTheme="minorHAnsi" w:hAnsiTheme="minorHAnsi"/>
          <w:sz w:val="22"/>
          <w:szCs w:val="22"/>
        </w:rPr>
        <w:t xml:space="preserve">:  </w:t>
      </w:r>
      <w:sdt>
        <w:sdtPr>
          <w:rPr>
            <w:lang w:val="es-ES"/>
          </w:rPr>
          <w:id w:val="968011506"/>
          <w:placeholder>
            <w:docPart w:val="A75BB64C58B0402A9FEC3CEB1481B53B"/>
          </w:placeholder>
          <w:showingPlcHdr/>
        </w:sdtPr>
        <w:sdtContent>
          <w:r w:rsidRPr="00F76A93">
            <w:rPr>
              <w:rStyle w:val="Textodelmarcadordeposicin"/>
              <w:lang w:val="es-ES"/>
            </w:rPr>
            <w:t>Haga clic o pulse aquí para escribir texto.</w:t>
          </w:r>
        </w:sdtContent>
      </w:sdt>
      <w:r w:rsidRPr="000733CE">
        <w:rPr>
          <w:rFonts w:asciiTheme="minorHAnsi" w:hAnsiTheme="minorHAnsi"/>
          <w:sz w:val="22"/>
          <w:szCs w:val="22"/>
        </w:rPr>
        <w:t xml:space="preserve"> </w:t>
      </w:r>
    </w:p>
    <w:p w14:paraId="7E8672BB" w14:textId="77777777" w:rsidR="00612810" w:rsidRPr="00D66841" w:rsidRDefault="00612810" w:rsidP="00612810">
      <w:pPr>
        <w:autoSpaceDE w:val="0"/>
        <w:autoSpaceDN w:val="0"/>
        <w:adjustRightInd w:val="0"/>
        <w:spacing w:after="0" w:line="240" w:lineRule="auto"/>
        <w:rPr>
          <w:sz w:val="20"/>
          <w:lang w:val="es-ES"/>
        </w:rPr>
      </w:pPr>
      <w:r w:rsidRPr="00D66841">
        <w:rPr>
          <w:sz w:val="20"/>
          <w:lang w:val="es-ES"/>
        </w:rPr>
        <w:t>Relación de aportaciones:</w:t>
      </w:r>
    </w:p>
    <w:p w14:paraId="06EC5983" w14:textId="77777777" w:rsidR="00612810" w:rsidRDefault="00612810" w:rsidP="00612810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612810" w:rsidRPr="009F692A" w14:paraId="6DA64F60" w14:textId="77777777" w:rsidTr="00C4504B">
        <w:tc>
          <w:tcPr>
            <w:tcW w:w="592" w:type="dxa"/>
          </w:tcPr>
          <w:p w14:paraId="3432A785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1651643F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5637654ECC747ED841FD2DB2C5A5B0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7F90F0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5637654ECC747ED841FD2DB2C5A5B0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E82F09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30C52BA10E8F4E25B8A149D3BB03624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1616308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333239807DC34552A2463BDDE2EF207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0210000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875FC1BFC07D4E34903587E5B781174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9CE85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875FC1BFC07D4E34903587E5B781174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C44D24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6E18F34F26944981A6A9F1617A7E6C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44DC44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1F52DE6968E14485818BD325A9F2FA9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7C30621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6ADDA9FFBA3B4DB29BF2D36BAC7377C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FCEE957" w14:textId="77777777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AB3CF861F6AF4547AE2C630345D72CB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FDAA824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69104111"/>
                <w:placeholder>
                  <w:docPart w:val="9BDF822F81494006B8C385F4F7F557F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2713888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58854164"/>
                <w:placeholder>
                  <w:docPart w:val="4F6E9F5AAED84E608B8CC5777AFB597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C928FE1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12810" w:rsidRPr="009F692A" w14:paraId="4E7FBEEC" w14:textId="77777777" w:rsidTr="00C4504B">
        <w:tc>
          <w:tcPr>
            <w:tcW w:w="592" w:type="dxa"/>
          </w:tcPr>
          <w:p w14:paraId="20400F4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54963AB5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176AF93592CB4AFDA7001A10390B8E7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2570287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176AF93592CB4AFDA7001A10390B8E7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F08C789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73E9AAA434924B0390B3F1388F9555F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DBD27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37A6D6FA8B274B6E986798423DD4B35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2254D09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5140122457F443CA9564692A223F14E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C092226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5140122457F443CA9564692A223F14E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6FB10B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ECF02840E848464584757A9F6FBBFE9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8E7D767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C528DBE7BD314F92926B8B59ACDBB44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313F4D2E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27A53E4057C0404B98B05A2A07B8533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480B17B" w14:textId="77777777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BA1BED650D684BBC9DD30BF77E768B7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825985F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81179767"/>
                <w:placeholder>
                  <w:docPart w:val="4A127F5D80AB4F399C83C5528036A97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5534271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31241053"/>
                <w:placeholder>
                  <w:docPart w:val="69DA2D66362C40D08AFE2DE9F9FCB44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62898EE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12810" w:rsidRPr="009F692A" w14:paraId="128142A4" w14:textId="77777777" w:rsidTr="00C4504B">
        <w:tc>
          <w:tcPr>
            <w:tcW w:w="592" w:type="dxa"/>
          </w:tcPr>
          <w:p w14:paraId="15CC431F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5837B881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C7B1364DB980458EB37AFB332E74B4C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CAE083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C7B1364DB980458EB37AFB332E74B4C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B7D7679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C4E76CBAD9294E54B4C0989C1B31162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736FA2A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8A2AA102266B45818B4BA41BBCD8B85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800F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696F882875CC459AA9FB0B463DA002F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BABAAF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696F882875CC459AA9FB0B463DA002F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6989E12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91E6FBA9E03E4447A1969AE8D1AA1CE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7F4F1DA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54497FD6D7154177857BAAAAF2E6A99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AEF25D1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21D2FDEBFD4493EA3D3DD45A3F305E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8A92CC" w14:textId="77777777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1266272368D8400D8ACFC6DABADDC09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562E8E1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38297505"/>
                <w:placeholder>
                  <w:docPart w:val="EA781D99F67F40988DCE0B4C376A856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0D534E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93452736"/>
                <w:placeholder>
                  <w:docPart w:val="42DABC3690D343B3B77DD0270C447D5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4141C076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12810" w:rsidRPr="009F692A" w14:paraId="662BD0A5" w14:textId="77777777" w:rsidTr="00C4504B">
        <w:tc>
          <w:tcPr>
            <w:tcW w:w="592" w:type="dxa"/>
          </w:tcPr>
          <w:p w14:paraId="03E643E8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3C7C2D8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993B02A5CAF34B04A1A0CC2621E31EC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18AAEB7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993B02A5CAF34B04A1A0CC2621E31EC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05D5895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1778047249A1492DA992330E0D693C4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81C0526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836E80CB631492A9F6C0B22E5F9B51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5FE656A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E55F0E3EE2644A31A1B11D670B26BA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B85487B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E55F0E3EE2644A31A1B11D670B26BA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3A80A2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5FFCA6E7D1BA4A87B1FE9F9109B5AEC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6659A8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CE0073807A7140EDADE43923CD664B1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52E6C294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CDC20E7DE4AE462497FF95C40E7B2B5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9C379CF" w14:textId="77777777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975A952986064752B8FD79D0411137F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5B24F66E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08008092"/>
                <w:placeholder>
                  <w:docPart w:val="021D2032114949F79B017EA6A854441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0EBA18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94326551"/>
                <w:placeholder>
                  <w:docPart w:val="CCCBEACF490C4F4DA0E34FA23772090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4060648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12810" w:rsidRPr="009F692A" w14:paraId="733A1550" w14:textId="77777777" w:rsidTr="00C4504B">
        <w:tc>
          <w:tcPr>
            <w:tcW w:w="592" w:type="dxa"/>
          </w:tcPr>
          <w:p w14:paraId="39F037A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4F933F0E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F051A7FC25FF4AA8A7922CABFF5C306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EE6E9EE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F051A7FC25FF4AA8A7922CABFF5C306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BA9343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CBF718C760144C60BEB37A287A505BF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545EDC4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19D42CF94FCF4EDAAB8038692B9E73C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6BF375E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2A6C841A312D4D359F17D3113CEB262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BBEFB5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2A6C841A312D4D359F17D3113CEB262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4E7D56F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84ECB42AC55F4927B860642CD46F9D3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F3E5A1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F9A44B5093D8416DAB6823E0E336A33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3BD3752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75E47C60D3AA4F40A972FF0A1DEA800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FFF27E" w14:textId="77777777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DA162160F51A4537A71E33B85A6F3C1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206C455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1404638"/>
                <w:placeholder>
                  <w:docPart w:val="F7F8BCFD05DD4E02BAFD890C4B97C51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8A6D4AF" w14:textId="77777777" w:rsidR="00612810" w:rsidRPr="007B6A58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4655642"/>
                <w:placeholder>
                  <w:docPart w:val="CC7E9B35A98449508BF1692A6D63B2C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437D8F7F" w14:textId="77777777" w:rsidR="00C35846" w:rsidRPr="00E54F8B" w:rsidRDefault="00C35846" w:rsidP="001A7144">
      <w:pPr>
        <w:spacing w:after="0" w:line="240" w:lineRule="auto"/>
        <w:contextualSpacing/>
        <w:jc w:val="both"/>
      </w:pPr>
    </w:p>
    <w:p w14:paraId="03ABD61F" w14:textId="055FB83C" w:rsidR="002F1B59" w:rsidRPr="00E54F8B" w:rsidRDefault="00612810" w:rsidP="00586F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cumple alguno de los requisitos exigidos para ser </w:t>
      </w:r>
      <w:r w:rsidRPr="009F692A">
        <w:rPr>
          <w:b/>
          <w:bCs/>
          <w:sz w:val="24"/>
          <w:szCs w:val="24"/>
          <w:lang w:val="es-ES"/>
        </w:rPr>
        <w:t>codirector/a de tes</w:t>
      </w:r>
      <w:r>
        <w:rPr>
          <w:b/>
          <w:bCs/>
          <w:sz w:val="24"/>
          <w:szCs w:val="24"/>
          <w:lang w:val="es-ES"/>
        </w:rPr>
        <w:t>is</w:t>
      </w:r>
      <w:r w:rsidRPr="009F692A">
        <w:rPr>
          <w:sz w:val="24"/>
          <w:szCs w:val="24"/>
          <w:lang w:val="es-ES"/>
        </w:rPr>
        <w:t xml:space="preserve"> de doctorado según el Reglamento de Estudios de Doctorado de la UDC (señale el/los que correspondan, </w:t>
      </w:r>
      <w:r w:rsidRPr="009F692A">
        <w:rPr>
          <w:b/>
          <w:bCs/>
          <w:sz w:val="24"/>
          <w:szCs w:val="24"/>
          <w:u w:val="single"/>
          <w:lang w:val="es-ES"/>
        </w:rPr>
        <w:t>SO</w:t>
      </w:r>
      <w:r>
        <w:rPr>
          <w:b/>
          <w:bCs/>
          <w:sz w:val="24"/>
          <w:szCs w:val="24"/>
          <w:u w:val="single"/>
          <w:lang w:val="es-ES"/>
        </w:rPr>
        <w:t>LO</w:t>
      </w:r>
      <w:r w:rsidRPr="009F692A">
        <w:rPr>
          <w:b/>
          <w:bCs/>
          <w:sz w:val="24"/>
          <w:szCs w:val="24"/>
          <w:u w:val="single"/>
          <w:lang w:val="es-ES"/>
        </w:rPr>
        <w:t xml:space="preserve"> EN EL CASO DE NO CUMPLIR LOS REQUISITOS ANTERIORES</w:t>
      </w:r>
      <w:r w:rsidRPr="009F692A">
        <w:rPr>
          <w:sz w:val="24"/>
          <w:szCs w:val="24"/>
          <w:lang w:val="es-ES"/>
        </w:rPr>
        <w:t>)</w:t>
      </w:r>
    </w:p>
    <w:p w14:paraId="51BFC872" w14:textId="77777777" w:rsidR="00612810" w:rsidRPr="009F692A" w:rsidRDefault="00612810" w:rsidP="00612810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579AACF" w14:textId="77777777" w:rsidR="00612810" w:rsidRPr="009F692A" w:rsidRDefault="00612810" w:rsidP="00612810">
      <w:pPr>
        <w:shd w:val="clear" w:color="auto" w:fill="FFFFFF" w:themeFill="background1"/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val="es-ES"/>
            </w:rPr>
            <w:t>☐</w:t>
          </w:r>
        </w:sdtContent>
      </w:sdt>
      <w:r w:rsidRPr="009F692A">
        <w:rPr>
          <w:lang w:val="es-ES"/>
        </w:rPr>
        <w:t xml:space="preserve"> Ser, en los últimos 6 años, investigador/a principal de un proyecto financiado mediante convocatoria pública de investigación competitiva (ex</w:t>
      </w:r>
      <w:r>
        <w:rPr>
          <w:lang w:val="es-ES"/>
        </w:rPr>
        <w:t>c</w:t>
      </w:r>
      <w:r w:rsidRPr="009F692A">
        <w:rPr>
          <w:lang w:val="es-ES"/>
        </w:rPr>
        <w:t>luidos los proyectos de convocatorias de universidades).</w:t>
      </w:r>
    </w:p>
    <w:p w14:paraId="679AA887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Título del proyecto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549390676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3404160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Código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1879734273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4318BCCB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que financia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848600393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270F8513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 fin de proyecto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2007234082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1970EEC4" w14:textId="77777777" w:rsidR="00612810" w:rsidRPr="009F692A" w:rsidRDefault="00612810" w:rsidP="00612810">
      <w:pPr>
        <w:spacing w:after="0" w:line="240" w:lineRule="auto"/>
        <w:contextualSpacing/>
        <w:rPr>
          <w:lang w:val="es-ES"/>
        </w:rPr>
      </w:pPr>
    </w:p>
    <w:p w14:paraId="2311F1AC" w14:textId="61C3A07E" w:rsidR="00612810" w:rsidRDefault="00612810" w:rsidP="00612810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Pr="009F692A">
        <w:rPr>
          <w:lang w:val="es-ES"/>
        </w:rPr>
        <w:t xml:space="preserve"> </w:t>
      </w:r>
      <w:r w:rsidR="00A35BC1">
        <w:rPr>
          <w:lang w:val="es-ES"/>
        </w:rPr>
        <w:t xml:space="preserve">Acreditar </w:t>
      </w:r>
      <w:r w:rsidR="00A35BC1" w:rsidRPr="00A35BC1">
        <w:rPr>
          <w:lang w:val="es-ES"/>
        </w:rPr>
        <w:t>la autor</w:t>
      </w:r>
      <w:r w:rsidR="00A35BC1" w:rsidRPr="00A35BC1">
        <w:rPr>
          <w:rFonts w:hint="cs"/>
          <w:lang w:val="es-ES"/>
        </w:rPr>
        <w:t>í</w:t>
      </w:r>
      <w:r w:rsidR="00A35BC1" w:rsidRPr="00A35BC1">
        <w:rPr>
          <w:lang w:val="es-ES"/>
        </w:rPr>
        <w:t>a o coautor</w:t>
      </w:r>
      <w:r w:rsidR="00A35BC1" w:rsidRPr="00A35BC1">
        <w:rPr>
          <w:rFonts w:hint="cs"/>
          <w:lang w:val="es-ES"/>
        </w:rPr>
        <w:t>í</w:t>
      </w:r>
      <w:r w:rsidR="00A35BC1" w:rsidRPr="00A35BC1">
        <w:rPr>
          <w:lang w:val="es-ES"/>
        </w:rPr>
        <w:t xml:space="preserve">a, en los </w:t>
      </w:r>
      <w:r w:rsidR="00A35BC1" w:rsidRPr="00A35BC1">
        <w:rPr>
          <w:rFonts w:hint="cs"/>
          <w:lang w:val="es-ES"/>
        </w:rPr>
        <w:t>ú</w:t>
      </w:r>
      <w:r w:rsidR="00A35BC1" w:rsidRPr="00A35BC1">
        <w:rPr>
          <w:lang w:val="es-ES"/>
        </w:rPr>
        <w:t>ltimos 6 a</w:t>
      </w:r>
      <w:r w:rsidR="00A35BC1" w:rsidRPr="00A35BC1">
        <w:rPr>
          <w:rFonts w:hint="cs"/>
          <w:lang w:val="es-ES"/>
        </w:rPr>
        <w:t>ñ</w:t>
      </w:r>
      <w:r w:rsidR="00A35BC1" w:rsidRPr="00A35BC1">
        <w:rPr>
          <w:lang w:val="es-ES"/>
        </w:rPr>
        <w:t xml:space="preserve">os, de al menos </w:t>
      </w:r>
      <w:r w:rsidR="00A35BC1">
        <w:rPr>
          <w:lang w:val="es-ES"/>
        </w:rPr>
        <w:t>tres</w:t>
      </w:r>
      <w:r w:rsidR="00A35BC1" w:rsidRPr="00A35BC1">
        <w:rPr>
          <w:lang w:val="es-ES"/>
        </w:rPr>
        <w:t xml:space="preserve"> aportaciones que cumplan los criterios establecidos por la Comisi</w:t>
      </w:r>
      <w:r w:rsidR="00A35BC1" w:rsidRPr="00A35BC1">
        <w:rPr>
          <w:rFonts w:hint="cs"/>
          <w:lang w:val="es-ES"/>
        </w:rPr>
        <w:t>ó</w:t>
      </w:r>
      <w:r w:rsidR="00A35BC1" w:rsidRPr="00A35BC1">
        <w:rPr>
          <w:lang w:val="es-ES"/>
        </w:rPr>
        <w:t>n Nacional Evaluadora de la Actividad Investigadora (CNEAI) en su campo.</w:t>
      </w:r>
      <w:r w:rsidRPr="009F692A">
        <w:rPr>
          <w:lang w:val="es-ES"/>
        </w:rPr>
        <w:t xml:space="preserve"> </w:t>
      </w:r>
    </w:p>
    <w:p w14:paraId="3BF5F52B" w14:textId="77777777" w:rsidR="00A35BC1" w:rsidRPr="000733CE" w:rsidRDefault="00A35BC1" w:rsidP="00A35BC1">
      <w:pPr>
        <w:pStyle w:val="NormalWeb"/>
        <w:ind w:left="284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ampo </w:t>
      </w:r>
      <w:r w:rsidRPr="000733CE">
        <w:rPr>
          <w:rFonts w:asciiTheme="minorHAnsi" w:hAnsiTheme="minorHAnsi"/>
          <w:sz w:val="22"/>
          <w:szCs w:val="22"/>
        </w:rPr>
        <w:t>(CNEAI): especificar</w:t>
      </w:r>
      <w:r>
        <w:rPr>
          <w:rFonts w:asciiTheme="minorHAnsi" w:hAnsiTheme="minorHAnsi"/>
          <w:sz w:val="22"/>
          <w:szCs w:val="22"/>
        </w:rPr>
        <w:t xml:space="preserve">:  </w:t>
      </w:r>
      <w:sdt>
        <w:sdtPr>
          <w:rPr>
            <w:lang w:val="es-ES"/>
          </w:rPr>
          <w:id w:val="-102506478"/>
          <w:placeholder>
            <w:docPart w:val="BD3B66025FAD410B81DE34430A62F49A"/>
          </w:placeholder>
          <w:showingPlcHdr/>
        </w:sdtPr>
        <w:sdtContent>
          <w:r w:rsidRPr="00F76A93">
            <w:rPr>
              <w:rStyle w:val="Textodelmarcadordeposicin"/>
              <w:lang w:val="es-ES"/>
            </w:rPr>
            <w:t>Haga clic o pulse aquí para escribir texto.</w:t>
          </w:r>
        </w:sdtContent>
      </w:sdt>
      <w:r w:rsidRPr="000733CE">
        <w:rPr>
          <w:rFonts w:asciiTheme="minorHAnsi" w:hAnsiTheme="minorHAnsi"/>
          <w:sz w:val="22"/>
          <w:szCs w:val="22"/>
        </w:rPr>
        <w:t xml:space="preserve"> </w:t>
      </w: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612810" w:rsidRPr="009F692A" w14:paraId="0C41B93D" w14:textId="77777777" w:rsidTr="00C4504B">
        <w:tc>
          <w:tcPr>
            <w:tcW w:w="592" w:type="dxa"/>
          </w:tcPr>
          <w:p w14:paraId="44EE3F7F" w14:textId="77777777" w:rsidR="00612810" w:rsidRPr="009F692A" w:rsidRDefault="00612810" w:rsidP="00C4504B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0306C61B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13890611"/>
                <w:placeholder>
                  <w:docPart w:val="A727D70585504D77ADF6C0B36F13164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5EAB18E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28654570"/>
                <w:placeholder>
                  <w:docPart w:val="A727D70585504D77ADF6C0B36F13164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AA73D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778451239"/>
                <w:placeholder>
                  <w:docPart w:val="3D325D5C713947D9B356CD665B450F4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12A2AF6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78230092"/>
                <w:placeholder>
                  <w:docPart w:val="71C69E1567E24ACFB2FF81D6E2B05E9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9BEF9E2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0156482"/>
                <w:placeholder>
                  <w:docPart w:val="EE20B2556FE24AE7B5FF6525BFC3AAF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8516C2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08474458"/>
                <w:placeholder>
                  <w:docPart w:val="EE20B2556FE24AE7B5FF6525BFC3AAF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2C71182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22126402"/>
                <w:placeholder>
                  <w:docPart w:val="755287A706BE4E529E6F055A84354E8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9F7539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09652704"/>
                <w:placeholder>
                  <w:docPart w:val="5167CA7093BC457B88686C76965FCDA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04F6809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86123732"/>
                <w:placeholder>
                  <w:docPart w:val="CF549654769F4A1C8D1CE4913962F10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56DC03" w14:textId="6E73D104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3383394"/>
                <w:placeholder>
                  <w:docPart w:val="CBEA4FEAF0204B6FB16E1B677AF06DA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16C1C2CB" w14:textId="77777777" w:rsidR="00612810" w:rsidRPr="009F692A" w:rsidRDefault="00612810" w:rsidP="00612810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34246913"/>
                <w:placeholder>
                  <w:docPart w:val="A4EA8FE2133F40D7AF69ABF31FAA912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C266649" w14:textId="225A91F5" w:rsidR="00612810" w:rsidRPr="009F692A" w:rsidRDefault="00612810" w:rsidP="00612810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3434227"/>
                <w:placeholder>
                  <w:docPart w:val="810F298CEB88445E8DBA7AEDC3981E0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C434884" w14:textId="77777777" w:rsidR="00612810" w:rsidRPr="009F692A" w:rsidRDefault="00612810" w:rsidP="00C4504B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612810" w:rsidRPr="009F692A" w14:paraId="29DA27CB" w14:textId="77777777" w:rsidTr="00C4504B">
        <w:tc>
          <w:tcPr>
            <w:tcW w:w="592" w:type="dxa"/>
          </w:tcPr>
          <w:p w14:paraId="506BFF00" w14:textId="77777777" w:rsidR="00612810" w:rsidRPr="009F692A" w:rsidRDefault="00612810" w:rsidP="00C4504B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5601" w:type="dxa"/>
          </w:tcPr>
          <w:p w14:paraId="5A22726C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78815241"/>
                <w:placeholder>
                  <w:docPart w:val="A5B2913C9D614724981ED2BCAFBB71D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8C87C0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92274404"/>
                <w:placeholder>
                  <w:docPart w:val="A5B2913C9D614724981ED2BCAFBB71D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840CDE2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742537741"/>
                <w:placeholder>
                  <w:docPart w:val="A641E6E609EF4262B87C77DA2F6E124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92717C4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06773178"/>
                <w:placeholder>
                  <w:docPart w:val="FC207B66A03D494DADF80238D3DB30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BC78AA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36878890"/>
                <w:placeholder>
                  <w:docPart w:val="D6EA444DADCD426AB227C624C25B8B8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11FEBD6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02780764"/>
                <w:placeholder>
                  <w:docPart w:val="D6EA444DADCD426AB227C624C25B8B8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A7342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1425986"/>
                <w:placeholder>
                  <w:docPart w:val="F2D5D3E4297A429AA305C25116B977A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9898E79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54181502"/>
                <w:placeholder>
                  <w:docPart w:val="C7CD3772696C44C89302139639F81E1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D2B6F8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24257040"/>
                <w:placeholder>
                  <w:docPart w:val="3E797BF6D64346A6B45B62396503678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6636BE3" w14:textId="451E2CCF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13733529"/>
                <w:placeholder>
                  <w:docPart w:val="6C9E94FFD49E4D1F915E6AD58BEEB1D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1309029B" w14:textId="77777777" w:rsidR="00C966BE" w:rsidRPr="009F692A" w:rsidRDefault="00C966BE" w:rsidP="00C966B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2005223"/>
                <w:placeholder>
                  <w:docPart w:val="7F8EE9077749465BAD9473B1B29C0F4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1A9C828" w14:textId="5BB5C0A9" w:rsidR="00C966BE" w:rsidRPr="009F692A" w:rsidRDefault="00C966BE" w:rsidP="00C966BE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966163532"/>
                <w:placeholder>
                  <w:docPart w:val="BB9B41468B034CE4BA0DBB1E5DE34D4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F2E9A17" w14:textId="77777777" w:rsidR="00612810" w:rsidRPr="009F692A" w:rsidRDefault="00612810" w:rsidP="00C4504B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612810" w:rsidRPr="009F692A" w14:paraId="0111B68E" w14:textId="77777777" w:rsidTr="00C4504B">
        <w:tc>
          <w:tcPr>
            <w:tcW w:w="592" w:type="dxa"/>
          </w:tcPr>
          <w:p w14:paraId="31355C81" w14:textId="77777777" w:rsidR="00612810" w:rsidRPr="009F692A" w:rsidRDefault="00612810" w:rsidP="00C4504B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5601" w:type="dxa"/>
          </w:tcPr>
          <w:p w14:paraId="672A9ED2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73689413"/>
                <w:placeholder>
                  <w:docPart w:val="C5CD85358DAB40BCBD1D95DA3D03215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1BD5F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8304108"/>
                <w:placeholder>
                  <w:docPart w:val="C5CD85358DAB40BCBD1D95DA3D03215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BEBA830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696045154"/>
                <w:placeholder>
                  <w:docPart w:val="61E28C25E475432FA2A93A1479BDC57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AA01C45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6526969"/>
                <w:placeholder>
                  <w:docPart w:val="2926DF71176D4F75AA94C1ED38F1F72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694D04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5594377"/>
                <w:placeholder>
                  <w:docPart w:val="106B6ABED3FC4AB3914B1EF5DAD58D6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1BC9D60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83498750"/>
                <w:placeholder>
                  <w:docPart w:val="106B6ABED3FC4AB3914B1EF5DAD58D6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BEE165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3585377"/>
                <w:placeholder>
                  <w:docPart w:val="D8BE08CC112545739DC3331343E9AB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7DCA0E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94670991"/>
                <w:placeholder>
                  <w:docPart w:val="947326ACE71E406B8C03C8B68ACE572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614F9A8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7405741"/>
                <w:placeholder>
                  <w:docPart w:val="107E2E63EC9D4B10B3F67EEB38DD369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DBA9007" w14:textId="5B318A26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229453"/>
                <w:placeholder>
                  <w:docPart w:val="526834A03BAB4DDFAA0D8ABFE444F75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1DF21A" w14:textId="77777777" w:rsidR="00C966BE" w:rsidRPr="009F692A" w:rsidRDefault="00C966BE" w:rsidP="00C966B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14682986"/>
                <w:placeholder>
                  <w:docPart w:val="9DC48A355BC84195AE30E7A2C367C70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93428E6" w14:textId="2A8B8496" w:rsidR="00612810" w:rsidRPr="00C966BE" w:rsidRDefault="00C966BE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35180391"/>
                <w:placeholder>
                  <w:docPart w:val="421FB93730CB4D84AA6EDD4802176FF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1F952581" w14:textId="77777777" w:rsidR="00612810" w:rsidRPr="009F692A" w:rsidRDefault="00612810" w:rsidP="00612810">
      <w:pPr>
        <w:spacing w:after="0" w:line="240" w:lineRule="auto"/>
        <w:contextualSpacing/>
        <w:rPr>
          <w:lang w:val="es-ES"/>
        </w:rPr>
      </w:pPr>
    </w:p>
    <w:p w14:paraId="37CC7705" w14:textId="0B07A781" w:rsidR="00612810" w:rsidRDefault="00612810" w:rsidP="00612810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Pr="009F692A">
        <w:rPr>
          <w:lang w:val="es-ES"/>
        </w:rPr>
        <w:t xml:space="preserve"> Acreditar la autoría o coautoría, de una patente en explotación.</w:t>
      </w:r>
    </w:p>
    <w:p w14:paraId="3FB1B237" w14:textId="77777777" w:rsidR="00771616" w:rsidRPr="009F692A" w:rsidRDefault="00771616" w:rsidP="00612810">
      <w:pPr>
        <w:spacing w:after="0" w:line="240" w:lineRule="auto"/>
        <w:contextualSpacing/>
        <w:rPr>
          <w:lang w:val="es-ES"/>
        </w:rPr>
      </w:pPr>
    </w:p>
    <w:p w14:paraId="39FEBFCA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proofErr w:type="spellStart"/>
      <w:r w:rsidRPr="009F692A">
        <w:rPr>
          <w:b/>
          <w:bCs/>
          <w:sz w:val="20"/>
          <w:szCs w:val="20"/>
          <w:lang w:val="es-ES"/>
        </w:rPr>
        <w:t>Nº</w:t>
      </w:r>
      <w:proofErr w:type="spellEnd"/>
      <w:r w:rsidRPr="009F692A">
        <w:rPr>
          <w:b/>
          <w:bCs/>
          <w:sz w:val="20"/>
          <w:szCs w:val="20"/>
          <w:lang w:val="es-ES"/>
        </w:rPr>
        <w:t xml:space="preserve"> de patente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741326602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7D1076C1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 de concesión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476572852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7BA8CA2A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titular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676255168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1560976F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de explotación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703445231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59E3FA3" w14:textId="77777777" w:rsidR="00612810" w:rsidRPr="009F692A" w:rsidRDefault="00612810" w:rsidP="00612810">
      <w:pPr>
        <w:spacing w:after="0" w:line="240" w:lineRule="auto"/>
        <w:ind w:left="708"/>
        <w:contextualSpacing/>
        <w:rPr>
          <w:lang w:val="es-ES"/>
        </w:rPr>
      </w:pPr>
      <w:r w:rsidRPr="009F692A">
        <w:rPr>
          <w:b/>
          <w:bCs/>
          <w:sz w:val="20"/>
          <w:szCs w:val="20"/>
          <w:lang w:val="es-ES"/>
        </w:rPr>
        <w:t>País de concesión o territorio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823778426"/>
          <w:placeholder>
            <w:docPart w:val="37429100C260407F987D9138AF42E7A6"/>
          </w:placeholder>
          <w:showingPlcHdr/>
        </w:sdtPr>
        <w:sdtEndPr>
          <w:rPr>
            <w:sz w:val="22"/>
            <w:szCs w:val="22"/>
          </w:rPr>
        </w:sdtEnd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6D791D2E" w14:textId="77777777" w:rsidR="00612810" w:rsidRPr="009F692A" w:rsidRDefault="00612810" w:rsidP="00612810">
      <w:pPr>
        <w:spacing w:after="0" w:line="240" w:lineRule="auto"/>
        <w:contextualSpacing/>
        <w:rPr>
          <w:lang w:val="es-ES"/>
        </w:rPr>
      </w:pPr>
    </w:p>
    <w:p w14:paraId="5A615FC0" w14:textId="71E7EF85" w:rsidR="00612810" w:rsidRDefault="00612810" w:rsidP="00612810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Pr="009F692A">
        <w:rPr>
          <w:lang w:val="es-ES"/>
        </w:rPr>
        <w:t xml:space="preserve"> </w:t>
      </w:r>
      <w:bookmarkStart w:id="1" w:name="_Hlk200702064"/>
      <w:r w:rsidRPr="009F692A">
        <w:rPr>
          <w:lang w:val="es-ES"/>
        </w:rPr>
        <w:t xml:space="preserve">Haber dirigido una tesis de Doctorado en los últimos </w:t>
      </w:r>
      <w:r>
        <w:rPr>
          <w:lang w:val="es-ES"/>
        </w:rPr>
        <w:t>6</w:t>
      </w:r>
      <w:r w:rsidR="002B2FAC">
        <w:rPr>
          <w:lang w:val="es-ES"/>
        </w:rPr>
        <w:t xml:space="preserve"> años</w:t>
      </w:r>
      <w:bookmarkStart w:id="2" w:name="_GoBack"/>
      <w:bookmarkEnd w:id="2"/>
      <w:r w:rsidRPr="009F692A">
        <w:rPr>
          <w:lang w:val="es-ES"/>
        </w:rPr>
        <w:t xml:space="preserve"> con la calificación de sobresaliente cum laude o apto cum laude que haya dado lugar, al menos, a una publicación en revistas indexadas en el JCR</w:t>
      </w:r>
      <w:r w:rsidR="00C966BE">
        <w:rPr>
          <w:lang w:val="es-ES"/>
        </w:rPr>
        <w:t>/SJR</w:t>
      </w:r>
      <w:r w:rsidR="002B2FAC">
        <w:rPr>
          <w:lang w:val="es-ES"/>
        </w:rPr>
        <w:t>.</w:t>
      </w:r>
      <w:bookmarkEnd w:id="1"/>
      <w:r w:rsidRPr="009F692A">
        <w:rPr>
          <w:lang w:val="es-ES"/>
        </w:rPr>
        <w:t xml:space="preserve"> </w:t>
      </w:r>
    </w:p>
    <w:p w14:paraId="7A831B30" w14:textId="77777777" w:rsidR="00771616" w:rsidRPr="009F692A" w:rsidRDefault="00771616" w:rsidP="00612810">
      <w:pPr>
        <w:spacing w:after="0" w:line="240" w:lineRule="auto"/>
        <w:contextualSpacing/>
        <w:jc w:val="both"/>
        <w:rPr>
          <w:lang w:val="es-ES"/>
        </w:rPr>
      </w:pPr>
    </w:p>
    <w:p w14:paraId="64A33445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 de lectura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1121197417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64192E01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Título de la tesis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623143658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506CEA1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Autor/a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89305493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6131D067" w14:textId="77777777" w:rsidR="00612810" w:rsidRPr="009F692A" w:rsidRDefault="00612810" w:rsidP="00612810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Calificación:</w:t>
      </w:r>
      <w:r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130543295"/>
          <w:placeholder>
            <w:docPart w:val="37429100C260407F987D9138AF42E7A6"/>
          </w:placeholder>
          <w:showingPlcHdr/>
        </w:sdtPr>
        <w:sdtContent>
          <w:r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4F14D80F" w14:textId="77777777" w:rsidR="00612810" w:rsidRPr="009F692A" w:rsidRDefault="00612810" w:rsidP="00612810">
      <w:pPr>
        <w:spacing w:after="0" w:line="240" w:lineRule="auto"/>
        <w:ind w:left="708"/>
        <w:contextualSpacing/>
        <w:rPr>
          <w:b/>
          <w:bCs/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Publicación derivada de la tesis:</w:t>
      </w:r>
    </w:p>
    <w:p w14:paraId="6DB18CB7" w14:textId="77777777" w:rsidR="00612810" w:rsidRPr="009F692A" w:rsidRDefault="00612810" w:rsidP="00612810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612810" w:rsidRPr="009F692A" w14:paraId="546C4394" w14:textId="77777777" w:rsidTr="00C966BE">
        <w:tc>
          <w:tcPr>
            <w:tcW w:w="592" w:type="dxa"/>
          </w:tcPr>
          <w:p w14:paraId="4F703D71" w14:textId="77777777" w:rsidR="00612810" w:rsidRPr="009F692A" w:rsidRDefault="00612810" w:rsidP="00C4504B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1FF206B9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79105521"/>
                <w:placeholder>
                  <w:docPart w:val="DA2C50B86A804C0898444358EBA6461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2F8A58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42594405"/>
                <w:placeholder>
                  <w:docPart w:val="DA2C50B86A804C0898444358EBA6461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7F3CA7F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83706195"/>
                <w:placeholder>
                  <w:docPart w:val="4C4C7C07076E4781AD65FAF33A2F851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EAC2D6D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9398081"/>
                <w:placeholder>
                  <w:docPart w:val="3DC419287B55482395F45F0BB848D74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E57666B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2313636"/>
                <w:placeholder>
                  <w:docPart w:val="75CAE4DF45694EBD93E7635106E55A4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00FD14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07525270"/>
                <w:placeholder>
                  <w:docPart w:val="75CAE4DF45694EBD93E7635106E55A4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2F99273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084260"/>
                <w:placeholder>
                  <w:docPart w:val="FA419A3C98E0499E85D5DD6D790CCA0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7429BC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80583791"/>
                <w:placeholder>
                  <w:docPart w:val="64174EF7EB594C92AEB347CBF293ABE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5271D09C" w14:textId="77777777" w:rsidR="00612810" w:rsidRPr="009F692A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3483632"/>
                <w:placeholder>
                  <w:docPart w:val="F64C8E6AE59D4BDDBE2A77566253F20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35CDD2A" w14:textId="04CC04C1" w:rsidR="00612810" w:rsidRDefault="00612810" w:rsidP="00C4504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77188018"/>
                <w:placeholder>
                  <w:docPart w:val="676FE9DF51C748BDA761E2C35CE29CC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3342AFA" w14:textId="77777777" w:rsidR="00C966BE" w:rsidRPr="009F692A" w:rsidRDefault="00C966BE" w:rsidP="00C966B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J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54416475"/>
                <w:placeholder>
                  <w:docPart w:val="A38DD58D3B004C61BCB0066700B21F1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C9D950F" w14:textId="5AE13CD5" w:rsidR="00612810" w:rsidRPr="00C966BE" w:rsidRDefault="00C966BE" w:rsidP="00C4504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SJ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31792886"/>
                <w:placeholder>
                  <w:docPart w:val="F535F98AD251460D90B3DCE5AEEAF76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58696A84" w14:textId="77777777" w:rsidR="00612810" w:rsidRPr="009F692A" w:rsidRDefault="00612810" w:rsidP="00612810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br w:type="textWrapping" w:clear="all"/>
      </w:r>
    </w:p>
    <w:p w14:paraId="0276F554" w14:textId="77777777" w:rsidR="00C966BE" w:rsidRDefault="00C966BE" w:rsidP="00C966BE">
      <w:pPr>
        <w:spacing w:after="0" w:line="240" w:lineRule="auto"/>
        <w:contextualSpacing/>
        <w:rPr>
          <w:lang w:val="es-ES"/>
        </w:rPr>
      </w:pPr>
    </w:p>
    <w:p w14:paraId="0F256855" w14:textId="6A19FFCB" w:rsidR="00C966BE" w:rsidRPr="009F692A" w:rsidRDefault="00C966BE" w:rsidP="00C966BE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Y para que así conste, firmo el presente documento</w:t>
      </w:r>
    </w:p>
    <w:p w14:paraId="29203C54" w14:textId="77777777" w:rsidR="00C966BE" w:rsidRPr="009F692A" w:rsidRDefault="00C966BE" w:rsidP="00C966BE">
      <w:pPr>
        <w:spacing w:after="0" w:line="240" w:lineRule="auto"/>
        <w:contextualSpacing/>
        <w:rPr>
          <w:lang w:val="es-ES"/>
        </w:rPr>
      </w:pPr>
    </w:p>
    <w:p w14:paraId="54B725E0" w14:textId="77777777" w:rsidR="00C966BE" w:rsidRPr="009F692A" w:rsidRDefault="00C966BE" w:rsidP="00C966BE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Lugar y fecha</w:t>
      </w:r>
    </w:p>
    <w:p w14:paraId="1134E788" w14:textId="77777777" w:rsidR="00C966BE" w:rsidRDefault="00C966BE" w:rsidP="00C966BE">
      <w:pPr>
        <w:spacing w:after="0" w:line="240" w:lineRule="auto"/>
        <w:contextualSpacing/>
        <w:rPr>
          <w:lang w:val="es-ES"/>
        </w:rPr>
      </w:pPr>
    </w:p>
    <w:p w14:paraId="35A30820" w14:textId="77777777" w:rsidR="00C966BE" w:rsidRPr="009F692A" w:rsidRDefault="00C966BE" w:rsidP="00C966BE">
      <w:pPr>
        <w:spacing w:after="0" w:line="240" w:lineRule="auto"/>
        <w:contextualSpacing/>
        <w:rPr>
          <w:lang w:val="es-ES"/>
        </w:rPr>
      </w:pPr>
    </w:p>
    <w:p w14:paraId="4A7B848C" w14:textId="77777777" w:rsidR="00C966BE" w:rsidRDefault="00C966BE" w:rsidP="00C966BE">
      <w:pPr>
        <w:spacing w:after="0" w:line="240" w:lineRule="auto"/>
        <w:contextualSpacing/>
        <w:rPr>
          <w:lang w:val="es-ES"/>
        </w:rPr>
      </w:pPr>
      <w:r>
        <w:rPr>
          <w:lang w:val="es-ES"/>
        </w:rPr>
        <w:t>Firma</w:t>
      </w:r>
      <w:r w:rsidRPr="009F692A">
        <w:rPr>
          <w:lang w:val="es-ES"/>
        </w:rPr>
        <w:t>:</w:t>
      </w:r>
    </w:p>
    <w:p w14:paraId="7F98CF4A" w14:textId="77777777" w:rsidR="00C966BE" w:rsidRDefault="00C966BE" w:rsidP="00C966BE">
      <w:pPr>
        <w:spacing w:after="0" w:line="240" w:lineRule="auto"/>
        <w:contextualSpacing/>
        <w:rPr>
          <w:lang w:val="es-ES"/>
        </w:rPr>
      </w:pPr>
    </w:p>
    <w:p w14:paraId="24554152" w14:textId="77777777" w:rsidR="00C966BE" w:rsidRDefault="00C966BE" w:rsidP="00C966BE">
      <w:pPr>
        <w:spacing w:after="0" w:line="240" w:lineRule="auto"/>
        <w:ind w:left="1416" w:firstLine="708"/>
        <w:contextualSpacing/>
        <w:rPr>
          <w:lang w:val="es-ES"/>
        </w:rPr>
      </w:pPr>
      <w:r>
        <w:rPr>
          <w:lang w:val="es-ES"/>
        </w:rPr>
        <w:t>Coordinador/a del Programa de Doctorado</w:t>
      </w:r>
    </w:p>
    <w:p w14:paraId="75B7AEF1" w14:textId="77777777" w:rsidR="00C966BE" w:rsidRDefault="00C966BE" w:rsidP="00C966BE">
      <w:pPr>
        <w:spacing w:after="0" w:line="240" w:lineRule="auto"/>
        <w:ind w:left="1416" w:firstLine="708"/>
        <w:contextualSpacing/>
        <w:rPr>
          <w:lang w:val="es-ES"/>
        </w:rPr>
      </w:pPr>
      <w:r>
        <w:rPr>
          <w:lang w:val="es-ES"/>
        </w:rPr>
        <w:t>Fecha:</w:t>
      </w:r>
    </w:p>
    <w:p w14:paraId="22BF50AF" w14:textId="77777777" w:rsidR="00C966BE" w:rsidRDefault="00C966BE" w:rsidP="00C966BE">
      <w:pPr>
        <w:spacing w:after="0" w:line="240" w:lineRule="auto"/>
        <w:contextualSpacing/>
        <w:jc w:val="center"/>
        <w:rPr>
          <w:lang w:val="es-ES"/>
        </w:rPr>
      </w:pPr>
    </w:p>
    <w:p w14:paraId="20870A3D" w14:textId="77777777" w:rsidR="00C966BE" w:rsidRDefault="00C966BE" w:rsidP="00C966BE">
      <w:pPr>
        <w:spacing w:after="0" w:line="240" w:lineRule="auto"/>
        <w:contextualSpacing/>
        <w:jc w:val="center"/>
        <w:rPr>
          <w:lang w:val="es-ES"/>
        </w:rPr>
      </w:pPr>
    </w:p>
    <w:p w14:paraId="77A096A1" w14:textId="77777777" w:rsidR="00C966BE" w:rsidRDefault="00C966BE" w:rsidP="00C966BE">
      <w:pPr>
        <w:spacing w:after="0" w:line="240" w:lineRule="auto"/>
        <w:contextualSpacing/>
        <w:jc w:val="center"/>
        <w:rPr>
          <w:lang w:val="es-ES"/>
        </w:rPr>
      </w:pPr>
    </w:p>
    <w:p w14:paraId="66BFA1D6" w14:textId="77777777" w:rsidR="00C966BE" w:rsidRDefault="00C966BE" w:rsidP="00C966BE">
      <w:pPr>
        <w:spacing w:after="0" w:line="240" w:lineRule="auto"/>
        <w:contextualSpacing/>
        <w:jc w:val="center"/>
        <w:rPr>
          <w:lang w:val="es-ES"/>
        </w:rPr>
      </w:pPr>
    </w:p>
    <w:p w14:paraId="60B0789D" w14:textId="77777777" w:rsidR="00C966BE" w:rsidRPr="00F76A93" w:rsidRDefault="00C966BE" w:rsidP="00C966BE">
      <w:pPr>
        <w:spacing w:after="0" w:line="240" w:lineRule="auto"/>
        <w:ind w:left="1416" w:firstLine="708"/>
        <w:contextualSpacing/>
        <w:rPr>
          <w:lang w:val="es-ES"/>
        </w:rPr>
      </w:pPr>
      <w:r>
        <w:rPr>
          <w:lang w:val="es-ES"/>
        </w:rPr>
        <w:t xml:space="preserve">Firmado: </w:t>
      </w:r>
      <w:sdt>
        <w:sdtPr>
          <w:rPr>
            <w:lang w:val="es-ES"/>
          </w:rPr>
          <w:id w:val="-1601023130"/>
          <w:placeholder>
            <w:docPart w:val="E5C82C04342942F7B609213F7A974B9B"/>
          </w:placeholder>
          <w:showingPlcHdr/>
        </w:sdtPr>
        <w:sdtContent>
          <w:r w:rsidRPr="00F76A93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57A7A60D" w14:textId="70A26C0A" w:rsidR="00716CBC" w:rsidRPr="00E54F8B" w:rsidRDefault="00716CBC" w:rsidP="001A7144">
      <w:pPr>
        <w:spacing w:after="0" w:line="240" w:lineRule="auto"/>
        <w:contextualSpacing/>
      </w:pPr>
      <w:r w:rsidRPr="00E54F8B">
        <w:t xml:space="preserve"> </w:t>
      </w:r>
    </w:p>
    <w:p w14:paraId="4BC7657C" w14:textId="77777777" w:rsidR="00716CBC" w:rsidRPr="00E54F8B" w:rsidRDefault="00716CBC" w:rsidP="001A7144">
      <w:pPr>
        <w:spacing w:after="0" w:line="240" w:lineRule="auto"/>
        <w:contextualSpacing/>
      </w:pPr>
    </w:p>
    <w:sectPr w:rsidR="00716CBC" w:rsidRPr="00E54F8B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A7FA0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713C1155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41725FF" w14:textId="77777777" w:rsidR="004B7122" w:rsidRPr="00722C64" w:rsidRDefault="004B71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9743D" w14:textId="77777777" w:rsidR="004B7122" w:rsidRPr="00722C64" w:rsidRDefault="004B7122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9E4C310" w14:textId="77777777" w:rsidR="004B7122" w:rsidRPr="00722C64" w:rsidRDefault="004B7122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0A194546" w14:textId="77777777" w:rsidR="004B7122" w:rsidRPr="00722C64" w:rsidRDefault="004B71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45AD8" w14:textId="740442D3" w:rsidR="007134F5" w:rsidRPr="00771616" w:rsidRDefault="00612810">
    <w:pPr>
      <w:pStyle w:val="Encabezado"/>
      <w:rPr>
        <w:noProof/>
        <w:sz w:val="20"/>
        <w:szCs w:val="20"/>
      </w:rPr>
    </w:pPr>
    <w:bookmarkStart w:id="3" w:name="OLE_LINK5"/>
    <w:bookmarkStart w:id="4" w:name="OLE_LINK6"/>
    <w:r w:rsidRPr="00771616">
      <w:rPr>
        <w:noProof/>
        <w:sz w:val="20"/>
        <w:szCs w:val="20"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4E64321">
          <wp:simplePos x="0" y="0"/>
          <wp:positionH relativeFrom="column">
            <wp:posOffset>-737235</wp:posOffset>
          </wp:positionH>
          <wp:positionV relativeFrom="paragraph">
            <wp:posOffset>16256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0FC" w:rsidRPr="00771616">
      <w:rPr>
        <w:noProof/>
        <w:sz w:val="20"/>
        <w:szCs w:val="20"/>
      </w:rPr>
      <w:t xml:space="preserve">Comisión </w:t>
    </w:r>
    <w:r w:rsidR="00771616" w:rsidRPr="00771616">
      <w:rPr>
        <w:noProof/>
        <w:sz w:val="20"/>
        <w:szCs w:val="20"/>
      </w:rPr>
      <w:t xml:space="preserve">Académica </w:t>
    </w:r>
    <w:r w:rsidR="005360FC" w:rsidRPr="00771616">
      <w:rPr>
        <w:noProof/>
        <w:sz w:val="20"/>
        <w:szCs w:val="20"/>
      </w:rPr>
      <w:t>d</w:t>
    </w:r>
    <w:r w:rsidR="00771616" w:rsidRPr="00771616">
      <w:rPr>
        <w:noProof/>
        <w:sz w:val="20"/>
        <w:szCs w:val="20"/>
      </w:rPr>
      <w:t>el</w:t>
    </w:r>
    <w:r w:rsidR="005360FC" w:rsidRPr="00771616">
      <w:rPr>
        <w:noProof/>
        <w:sz w:val="20"/>
        <w:szCs w:val="20"/>
      </w:rPr>
      <w:t xml:space="preserve"> Programa</w:t>
    </w:r>
    <w:r w:rsidR="00771616" w:rsidRPr="00771616">
      <w:rPr>
        <w:noProof/>
        <w:sz w:val="20"/>
        <w:szCs w:val="20"/>
      </w:rPr>
      <w:t xml:space="preserve"> Oficial</w:t>
    </w:r>
    <w:r w:rsidR="005360FC" w:rsidRPr="00771616">
      <w:rPr>
        <w:noProof/>
        <w:sz w:val="20"/>
        <w:szCs w:val="20"/>
      </w:rPr>
      <w:t xml:space="preserve"> de Do</w:t>
    </w:r>
    <w:r w:rsidRPr="00771616">
      <w:rPr>
        <w:noProof/>
        <w:sz w:val="20"/>
        <w:szCs w:val="20"/>
      </w:rPr>
      <w:t>ct</w:t>
    </w:r>
    <w:r w:rsidR="005360FC" w:rsidRPr="00771616">
      <w:rPr>
        <w:noProof/>
        <w:sz w:val="20"/>
        <w:szCs w:val="20"/>
      </w:rPr>
      <w:t>ora</w:t>
    </w:r>
    <w:r w:rsidRPr="00771616">
      <w:rPr>
        <w:noProof/>
        <w:sz w:val="20"/>
        <w:szCs w:val="20"/>
      </w:rPr>
      <w:t>d</w:t>
    </w:r>
    <w:r w:rsidR="005360FC" w:rsidRPr="00771616">
      <w:rPr>
        <w:noProof/>
        <w:sz w:val="20"/>
        <w:szCs w:val="20"/>
      </w:rPr>
      <w:t xml:space="preserve">o en </w:t>
    </w:r>
    <w:bookmarkEnd w:id="3"/>
    <w:bookmarkEnd w:id="4"/>
    <w:r w:rsidRPr="00771616">
      <w:rPr>
        <w:noProof/>
        <w:sz w:val="20"/>
        <w:szCs w:val="20"/>
      </w:rPr>
      <w:t>Salud y Motricidad Humana</w:t>
    </w:r>
  </w:p>
  <w:p w14:paraId="01D76294" w14:textId="288A6E6C" w:rsidR="00612810" w:rsidRDefault="00612810">
    <w:pPr>
      <w:pStyle w:val="Encabezado"/>
      <w:rPr>
        <w:noProof/>
      </w:rPr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65CB4171">
          <wp:simplePos x="0" y="0"/>
          <wp:positionH relativeFrom="column">
            <wp:posOffset>8890</wp:posOffset>
          </wp:positionH>
          <wp:positionV relativeFrom="paragraph">
            <wp:posOffset>116205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DD9CEC" w14:textId="74F9A70C" w:rsidR="00A5221B" w:rsidRPr="00722C64" w:rsidRDefault="00A5221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MDa0MDMwMrQwNjdV0lEKTi0uzszPAykwqQUAAWNl/iwAAAA="/>
  </w:docVars>
  <w:rsids>
    <w:rsidRoot w:val="005360FC"/>
    <w:rsid w:val="000211D8"/>
    <w:rsid w:val="00084B4C"/>
    <w:rsid w:val="000A3F71"/>
    <w:rsid w:val="000B57E1"/>
    <w:rsid w:val="000C4556"/>
    <w:rsid w:val="00123B11"/>
    <w:rsid w:val="001437F2"/>
    <w:rsid w:val="00145674"/>
    <w:rsid w:val="001A7144"/>
    <w:rsid w:val="001D256D"/>
    <w:rsid w:val="0020332C"/>
    <w:rsid w:val="002B2FAC"/>
    <w:rsid w:val="002B768D"/>
    <w:rsid w:val="002F1B59"/>
    <w:rsid w:val="0039629E"/>
    <w:rsid w:val="003B7AC4"/>
    <w:rsid w:val="003D3C12"/>
    <w:rsid w:val="00456215"/>
    <w:rsid w:val="004B2F4F"/>
    <w:rsid w:val="004B7122"/>
    <w:rsid w:val="0052329A"/>
    <w:rsid w:val="005360FC"/>
    <w:rsid w:val="00586F9E"/>
    <w:rsid w:val="005A4A10"/>
    <w:rsid w:val="005E421B"/>
    <w:rsid w:val="00612810"/>
    <w:rsid w:val="0063362F"/>
    <w:rsid w:val="00690A57"/>
    <w:rsid w:val="006C222C"/>
    <w:rsid w:val="006D4788"/>
    <w:rsid w:val="007134F5"/>
    <w:rsid w:val="00716CBC"/>
    <w:rsid w:val="00722C64"/>
    <w:rsid w:val="007673CB"/>
    <w:rsid w:val="00771616"/>
    <w:rsid w:val="00797201"/>
    <w:rsid w:val="008125C2"/>
    <w:rsid w:val="00813517"/>
    <w:rsid w:val="0081758A"/>
    <w:rsid w:val="00832AF2"/>
    <w:rsid w:val="008F55F5"/>
    <w:rsid w:val="00916E21"/>
    <w:rsid w:val="0092542C"/>
    <w:rsid w:val="00987BEC"/>
    <w:rsid w:val="009B19D7"/>
    <w:rsid w:val="009D602C"/>
    <w:rsid w:val="00A13019"/>
    <w:rsid w:val="00A35BC1"/>
    <w:rsid w:val="00A5221B"/>
    <w:rsid w:val="00A5270C"/>
    <w:rsid w:val="00AA2A16"/>
    <w:rsid w:val="00B04CA0"/>
    <w:rsid w:val="00B16B1F"/>
    <w:rsid w:val="00B17888"/>
    <w:rsid w:val="00B85FAA"/>
    <w:rsid w:val="00C35846"/>
    <w:rsid w:val="00C966BE"/>
    <w:rsid w:val="00DB1AEA"/>
    <w:rsid w:val="00E506F1"/>
    <w:rsid w:val="00E54F8B"/>
    <w:rsid w:val="00E95C2A"/>
    <w:rsid w:val="00EC6779"/>
    <w:rsid w:val="00F0783F"/>
    <w:rsid w:val="00F573B0"/>
    <w:rsid w:val="00F613FA"/>
    <w:rsid w:val="00F77C1C"/>
    <w:rsid w:val="00F90DE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AC91381B-E92F-4649-8856-5C666FB2A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66BE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1456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456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45674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4567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45674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674"/>
    <w:rPr>
      <w:rFonts w:ascii="Segoe UI" w:hAnsi="Segoe UI" w:cs="Segoe UI"/>
      <w:sz w:val="18"/>
      <w:szCs w:val="18"/>
      <w:lang w:val="gl-ES"/>
    </w:rPr>
  </w:style>
  <w:style w:type="paragraph" w:styleId="Revisin">
    <w:name w:val="Revision"/>
    <w:hidden/>
    <w:uiPriority w:val="99"/>
    <w:semiHidden/>
    <w:rsid w:val="00832AF2"/>
    <w:pPr>
      <w:spacing w:after="0" w:line="240" w:lineRule="auto"/>
    </w:pPr>
    <w:rPr>
      <w:lang w:val="gl-ES"/>
    </w:rPr>
  </w:style>
  <w:style w:type="paragraph" w:styleId="NormalWeb">
    <w:name w:val="Normal (Web)"/>
    <w:basedOn w:val="Normal"/>
    <w:uiPriority w:val="99"/>
    <w:semiHidden/>
    <w:unhideWhenUsed/>
    <w:rsid w:val="00612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16DEC0B367497EA71A43348187F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38CAB-4F09-4BAC-9870-BB36E8D5A5CD}"/>
      </w:docPartPr>
      <w:docPartBody>
        <w:p w:rsidR="008E4ECE" w:rsidRDefault="00D24DF1" w:rsidP="00D24DF1">
          <w:pPr>
            <w:pStyle w:val="6516DEC0B367497EA71A43348187F97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B61592D12241ECBC9F133C11250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525F-AAFB-43C7-9717-57CF4ECA4B15}"/>
      </w:docPartPr>
      <w:docPartBody>
        <w:p w:rsidR="0092655F" w:rsidRDefault="00D24DF1">
          <w:pPr>
            <w:pStyle w:val="57B61592D12241ECBC9F133C112506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DF677AC3F884C6FBE7FCDB4E59C3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B289F-235E-4730-87B8-34F7F9E07734}"/>
      </w:docPartPr>
      <w:docPartBody>
        <w:p w:rsidR="00000000" w:rsidRDefault="00BC66AE" w:rsidP="00BC66AE">
          <w:pPr>
            <w:pStyle w:val="4DF677AC3F884C6FBE7FCDB4E59C38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633E404047C4576B5038EF402E2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495EE-44BB-4119-AA21-4F002300BBBF}"/>
      </w:docPartPr>
      <w:docPartBody>
        <w:p w:rsidR="00000000" w:rsidRDefault="00BC66AE" w:rsidP="00BC66AE">
          <w:pPr>
            <w:pStyle w:val="7633E404047C4576B5038EF402E291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75BB64C58B0402A9FEC3CEB1481B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C4D16-8E2F-4789-8575-54E0DBBCAC0E}"/>
      </w:docPartPr>
      <w:docPartBody>
        <w:p w:rsidR="00000000" w:rsidRDefault="00BC66AE" w:rsidP="00BC66AE">
          <w:pPr>
            <w:pStyle w:val="A75BB64C58B0402A9FEC3CEB1481B5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5637654ECC747ED841FD2DB2C5A5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E4C34-6DF6-40D3-8376-74EA9B64381E}"/>
      </w:docPartPr>
      <w:docPartBody>
        <w:p w:rsidR="00000000" w:rsidRDefault="00BC66AE" w:rsidP="00BC66AE">
          <w:pPr>
            <w:pStyle w:val="35637654ECC747ED841FD2DB2C5A5B0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0C52BA10E8F4E25B8A149D3BB036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6BFDC-1197-43C2-9D60-D4167A2B21E0}"/>
      </w:docPartPr>
      <w:docPartBody>
        <w:p w:rsidR="00000000" w:rsidRDefault="00BC66AE" w:rsidP="00BC66AE">
          <w:pPr>
            <w:pStyle w:val="30C52BA10E8F4E25B8A149D3BB03624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3239807DC34552A2463BDDE2EF2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4438A-3BF6-468E-945C-98F7C17D6B59}"/>
      </w:docPartPr>
      <w:docPartBody>
        <w:p w:rsidR="00000000" w:rsidRDefault="00BC66AE" w:rsidP="00BC66AE">
          <w:pPr>
            <w:pStyle w:val="333239807DC34552A2463BDDE2EF207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75FC1BFC07D4E34903587E5B7811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16792-3231-4F35-B67A-B938C9346EF7}"/>
      </w:docPartPr>
      <w:docPartBody>
        <w:p w:rsidR="00000000" w:rsidRDefault="00BC66AE" w:rsidP="00BC66AE">
          <w:pPr>
            <w:pStyle w:val="875FC1BFC07D4E34903587E5B781174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E18F34F26944981A6A9F1617A7E6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601DE-ED21-49F3-BF42-3199F9C6E05B}"/>
      </w:docPartPr>
      <w:docPartBody>
        <w:p w:rsidR="00000000" w:rsidRDefault="00BC66AE" w:rsidP="00BC66AE">
          <w:pPr>
            <w:pStyle w:val="6E18F34F26944981A6A9F1617A7E6C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F52DE6968E14485818BD325A9F2F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70FA6-FA10-4215-BFF3-4C85E5C48C53}"/>
      </w:docPartPr>
      <w:docPartBody>
        <w:p w:rsidR="00000000" w:rsidRDefault="00BC66AE" w:rsidP="00BC66AE">
          <w:pPr>
            <w:pStyle w:val="1F52DE6968E14485818BD325A9F2FA9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ADDA9FFBA3B4DB29BF2D36BAC737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543B9-E42E-4052-8092-65E5021894FE}"/>
      </w:docPartPr>
      <w:docPartBody>
        <w:p w:rsidR="00000000" w:rsidRDefault="00BC66AE" w:rsidP="00BC66AE">
          <w:pPr>
            <w:pStyle w:val="6ADDA9FFBA3B4DB29BF2D36BAC7377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B3CF861F6AF4547AE2C630345D72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8ADCF-A5D6-45A1-8A44-81D4910DCCCB}"/>
      </w:docPartPr>
      <w:docPartBody>
        <w:p w:rsidR="00000000" w:rsidRDefault="00BC66AE" w:rsidP="00BC66AE">
          <w:pPr>
            <w:pStyle w:val="AB3CF861F6AF4547AE2C630345D72CB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BDF822F81494006B8C385F4F7F55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89AE-96FD-4802-8250-A83B3A510843}"/>
      </w:docPartPr>
      <w:docPartBody>
        <w:p w:rsidR="00000000" w:rsidRDefault="00BC66AE" w:rsidP="00BC66AE">
          <w:pPr>
            <w:pStyle w:val="9BDF822F81494006B8C385F4F7F557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F6E9F5AAED84E608B8CC5777AFB5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CB1D8-BFD0-432E-A2C1-F85723C26999}"/>
      </w:docPartPr>
      <w:docPartBody>
        <w:p w:rsidR="00000000" w:rsidRDefault="00BC66AE" w:rsidP="00BC66AE">
          <w:pPr>
            <w:pStyle w:val="4F6E9F5AAED84E608B8CC5777AFB597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76AF93592CB4AFDA7001A10390B8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AADFB-9E28-421A-93FB-EA560A3792ED}"/>
      </w:docPartPr>
      <w:docPartBody>
        <w:p w:rsidR="00000000" w:rsidRDefault="00BC66AE" w:rsidP="00BC66AE">
          <w:pPr>
            <w:pStyle w:val="176AF93592CB4AFDA7001A10390B8E7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3E9AAA434924B0390B3F1388F955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4631D-433D-4113-84D5-9F7686A70E48}"/>
      </w:docPartPr>
      <w:docPartBody>
        <w:p w:rsidR="00000000" w:rsidRDefault="00BC66AE" w:rsidP="00BC66AE">
          <w:pPr>
            <w:pStyle w:val="73E9AAA434924B0390B3F1388F9555F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7A6D6FA8B274B6E986798423DD4B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5025-3647-466E-9947-6875D6B3DBA8}"/>
      </w:docPartPr>
      <w:docPartBody>
        <w:p w:rsidR="00000000" w:rsidRDefault="00BC66AE" w:rsidP="00BC66AE">
          <w:pPr>
            <w:pStyle w:val="37A6D6FA8B274B6E986798423DD4B3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140122457F443CA9564692A223F1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6F7C8-D0C7-4EF0-9FED-55BD0228440D}"/>
      </w:docPartPr>
      <w:docPartBody>
        <w:p w:rsidR="00000000" w:rsidRDefault="00BC66AE" w:rsidP="00BC66AE">
          <w:pPr>
            <w:pStyle w:val="5140122457F443CA9564692A223F14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F02840E848464584757A9F6FBBF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7633E-2A4C-44E6-A9BF-A92E86CF387C}"/>
      </w:docPartPr>
      <w:docPartBody>
        <w:p w:rsidR="00000000" w:rsidRDefault="00BC66AE" w:rsidP="00BC66AE">
          <w:pPr>
            <w:pStyle w:val="ECF02840E848464584757A9F6FBBFE9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28DBE7BD314F92926B8B59ACDBB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97210-83AE-4C39-BD6C-40DAB1A29C07}"/>
      </w:docPartPr>
      <w:docPartBody>
        <w:p w:rsidR="00000000" w:rsidRDefault="00BC66AE" w:rsidP="00BC66AE">
          <w:pPr>
            <w:pStyle w:val="C528DBE7BD314F92926B8B59ACDBB44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7A53E4057C0404B98B05A2A07B85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B34BA-D899-457A-A9CC-4817FECFBBF6}"/>
      </w:docPartPr>
      <w:docPartBody>
        <w:p w:rsidR="00000000" w:rsidRDefault="00BC66AE" w:rsidP="00BC66AE">
          <w:pPr>
            <w:pStyle w:val="27A53E4057C0404B98B05A2A07B853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1BED650D684BBC9DD30BF77E768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A9C00-2387-4649-977B-F1A0A9FF345E}"/>
      </w:docPartPr>
      <w:docPartBody>
        <w:p w:rsidR="00000000" w:rsidRDefault="00BC66AE" w:rsidP="00BC66AE">
          <w:pPr>
            <w:pStyle w:val="BA1BED650D684BBC9DD30BF77E768B7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A127F5D80AB4F399C83C5528036A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3A0F1-32C3-408F-8DB1-15CF120CC9D8}"/>
      </w:docPartPr>
      <w:docPartBody>
        <w:p w:rsidR="00000000" w:rsidRDefault="00BC66AE" w:rsidP="00BC66AE">
          <w:pPr>
            <w:pStyle w:val="4A127F5D80AB4F399C83C5528036A9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9DA2D66362C40D08AFE2DE9F9FCB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54DB4-6692-4F76-9837-553367888530}"/>
      </w:docPartPr>
      <w:docPartBody>
        <w:p w:rsidR="00000000" w:rsidRDefault="00BC66AE" w:rsidP="00BC66AE">
          <w:pPr>
            <w:pStyle w:val="69DA2D66362C40D08AFE2DE9F9FCB44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7B1364DB980458EB37AFB332E74B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941B-9D00-4149-89DC-D24EB5E4AF6E}"/>
      </w:docPartPr>
      <w:docPartBody>
        <w:p w:rsidR="00000000" w:rsidRDefault="00BC66AE" w:rsidP="00BC66AE">
          <w:pPr>
            <w:pStyle w:val="C7B1364DB980458EB37AFB332E74B4C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4E76CBAD9294E54B4C0989C1B311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08E87-05E6-464E-B0D2-23D05F59BFBB}"/>
      </w:docPartPr>
      <w:docPartBody>
        <w:p w:rsidR="00000000" w:rsidRDefault="00BC66AE" w:rsidP="00BC66AE">
          <w:pPr>
            <w:pStyle w:val="C4E76CBAD9294E54B4C0989C1B31162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2AA102266B45818B4BA41BBCD8B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F78B6-F0F0-4128-B741-38DE814F5326}"/>
      </w:docPartPr>
      <w:docPartBody>
        <w:p w:rsidR="00000000" w:rsidRDefault="00BC66AE" w:rsidP="00BC66AE">
          <w:pPr>
            <w:pStyle w:val="8A2AA102266B45818B4BA41BBCD8B85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96F882875CC459AA9FB0B463DA00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09C85-813D-407E-B242-DDA21765899B}"/>
      </w:docPartPr>
      <w:docPartBody>
        <w:p w:rsidR="00000000" w:rsidRDefault="00BC66AE" w:rsidP="00BC66AE">
          <w:pPr>
            <w:pStyle w:val="696F882875CC459AA9FB0B463DA002F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E6FBA9E03E4447A1969AE8D1AA1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2484D-1520-46C5-8BE3-A1A33D7B72E7}"/>
      </w:docPartPr>
      <w:docPartBody>
        <w:p w:rsidR="00000000" w:rsidRDefault="00BC66AE" w:rsidP="00BC66AE">
          <w:pPr>
            <w:pStyle w:val="91E6FBA9E03E4447A1969AE8D1AA1CE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497FD6D7154177857BAAAAF2E6A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30209-CE50-4D81-A440-61F61FE895A7}"/>
      </w:docPartPr>
      <w:docPartBody>
        <w:p w:rsidR="00000000" w:rsidRDefault="00BC66AE" w:rsidP="00BC66AE">
          <w:pPr>
            <w:pStyle w:val="54497FD6D7154177857BAAAAF2E6A99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21D2FDEBFD4493EA3D3DD45A3F30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34433-5F7C-4593-AB10-4F36FCE2A4BB}"/>
      </w:docPartPr>
      <w:docPartBody>
        <w:p w:rsidR="00000000" w:rsidRDefault="00BC66AE" w:rsidP="00BC66AE">
          <w:pPr>
            <w:pStyle w:val="321D2FDEBFD4493EA3D3DD45A3F305E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266272368D8400D8ACFC6DABADDC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BFA66-0066-4CEA-BB91-6D6305955D2E}"/>
      </w:docPartPr>
      <w:docPartBody>
        <w:p w:rsidR="00000000" w:rsidRDefault="00BC66AE" w:rsidP="00BC66AE">
          <w:pPr>
            <w:pStyle w:val="1266272368D8400D8ACFC6DABADDC09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A781D99F67F40988DCE0B4C376A8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C3C3B-7B50-422A-8E77-3EB2F860C534}"/>
      </w:docPartPr>
      <w:docPartBody>
        <w:p w:rsidR="00000000" w:rsidRDefault="00BC66AE" w:rsidP="00BC66AE">
          <w:pPr>
            <w:pStyle w:val="EA781D99F67F40988DCE0B4C376A856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2DABC3690D343B3B77DD0270C447D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CC2B9-E35E-4BDA-B432-4A53850A9CBA}"/>
      </w:docPartPr>
      <w:docPartBody>
        <w:p w:rsidR="00000000" w:rsidRDefault="00BC66AE" w:rsidP="00BC66AE">
          <w:pPr>
            <w:pStyle w:val="42DABC3690D343B3B77DD0270C447D5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93B02A5CAF34B04A1A0CC2621E31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F3A38-F766-441F-AF7C-BD24A1DFB09E}"/>
      </w:docPartPr>
      <w:docPartBody>
        <w:p w:rsidR="00000000" w:rsidRDefault="00BC66AE" w:rsidP="00BC66AE">
          <w:pPr>
            <w:pStyle w:val="993B02A5CAF34B04A1A0CC2621E31EC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778047249A1492DA992330E0D693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45FB8-9A6F-4BDA-917C-5BCC3CE8E465}"/>
      </w:docPartPr>
      <w:docPartBody>
        <w:p w:rsidR="00000000" w:rsidRDefault="00BC66AE" w:rsidP="00BC66AE">
          <w:pPr>
            <w:pStyle w:val="1778047249A1492DA992330E0D693C4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836E80CB631492A9F6C0B22E5F9B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4971B-951A-4B9D-8C91-5832E53509C3}"/>
      </w:docPartPr>
      <w:docPartBody>
        <w:p w:rsidR="00000000" w:rsidRDefault="00BC66AE" w:rsidP="00BC66AE">
          <w:pPr>
            <w:pStyle w:val="1836E80CB631492A9F6C0B22E5F9B5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5F0E3EE2644A31A1B11D670B26B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A0B59-2A72-4C2C-962D-66615AC7E855}"/>
      </w:docPartPr>
      <w:docPartBody>
        <w:p w:rsidR="00000000" w:rsidRDefault="00BC66AE" w:rsidP="00BC66AE">
          <w:pPr>
            <w:pStyle w:val="E55F0E3EE2644A31A1B11D670B26BA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CA6E7D1BA4A87B1FE9F9109B5A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0F972-7761-4C9C-B04F-20B75399B3C9}"/>
      </w:docPartPr>
      <w:docPartBody>
        <w:p w:rsidR="00000000" w:rsidRDefault="00BC66AE" w:rsidP="00BC66AE">
          <w:pPr>
            <w:pStyle w:val="5FFCA6E7D1BA4A87B1FE9F9109B5AEC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E0073807A7140EDADE43923CD664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C13C2-BD49-46C9-ACD6-5A41BCC9B20E}"/>
      </w:docPartPr>
      <w:docPartBody>
        <w:p w:rsidR="00000000" w:rsidRDefault="00BC66AE" w:rsidP="00BC66AE">
          <w:pPr>
            <w:pStyle w:val="CE0073807A7140EDADE43923CD664B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C20E7DE4AE462497FF95C40E7B2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8AEF4-4AE0-4ED8-BC21-08EC6C351275}"/>
      </w:docPartPr>
      <w:docPartBody>
        <w:p w:rsidR="00000000" w:rsidRDefault="00BC66AE" w:rsidP="00BC66AE">
          <w:pPr>
            <w:pStyle w:val="CDC20E7DE4AE462497FF95C40E7B2B5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75A952986064752B8FD79D041113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1BA19-4F90-449F-9290-65FE007DB65A}"/>
      </w:docPartPr>
      <w:docPartBody>
        <w:p w:rsidR="00000000" w:rsidRDefault="00BC66AE" w:rsidP="00BC66AE">
          <w:pPr>
            <w:pStyle w:val="975A952986064752B8FD79D0411137F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21D2032114949F79B017EA6A8544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78FDA-2FB9-47E3-8ECF-37FCCAB8CF62}"/>
      </w:docPartPr>
      <w:docPartBody>
        <w:p w:rsidR="00000000" w:rsidRDefault="00BC66AE" w:rsidP="00BC66AE">
          <w:pPr>
            <w:pStyle w:val="021D2032114949F79B017EA6A85444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CCBEACF490C4F4DA0E34FA237720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35E0C-5368-4DA8-A90C-8F382AC734C7}"/>
      </w:docPartPr>
      <w:docPartBody>
        <w:p w:rsidR="00000000" w:rsidRDefault="00BC66AE" w:rsidP="00BC66AE">
          <w:pPr>
            <w:pStyle w:val="CCCBEACF490C4F4DA0E34FA23772090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051A7FC25FF4AA8A7922CABFF5C3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6DED7-6B86-470E-A8C5-047462FBC292}"/>
      </w:docPartPr>
      <w:docPartBody>
        <w:p w:rsidR="00000000" w:rsidRDefault="00BC66AE" w:rsidP="00BC66AE">
          <w:pPr>
            <w:pStyle w:val="F051A7FC25FF4AA8A7922CABFF5C306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BF718C760144C60BEB37A287A505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CFACA-7228-4E42-BEF2-EA51E869B466}"/>
      </w:docPartPr>
      <w:docPartBody>
        <w:p w:rsidR="00000000" w:rsidRDefault="00BC66AE" w:rsidP="00BC66AE">
          <w:pPr>
            <w:pStyle w:val="CBF718C760144C60BEB37A287A505BF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D42CF94FCF4EDAAB8038692B9E7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D3245-398F-43C6-8868-10CE519F4499}"/>
      </w:docPartPr>
      <w:docPartBody>
        <w:p w:rsidR="00000000" w:rsidRDefault="00BC66AE" w:rsidP="00BC66AE">
          <w:pPr>
            <w:pStyle w:val="19D42CF94FCF4EDAAB8038692B9E73C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A6C841A312D4D359F17D3113CEB2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A357E-8948-4CA8-A92D-548A3011D15F}"/>
      </w:docPartPr>
      <w:docPartBody>
        <w:p w:rsidR="00000000" w:rsidRDefault="00BC66AE" w:rsidP="00BC66AE">
          <w:pPr>
            <w:pStyle w:val="2A6C841A312D4D359F17D3113CEB262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4ECB42AC55F4927B860642CD46F9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EC8D6-99E7-441C-B435-222922CBBEBB}"/>
      </w:docPartPr>
      <w:docPartBody>
        <w:p w:rsidR="00000000" w:rsidRDefault="00BC66AE" w:rsidP="00BC66AE">
          <w:pPr>
            <w:pStyle w:val="84ECB42AC55F4927B860642CD46F9D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A44B5093D8416DAB6823E0E336A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DEAEB-32EE-4E30-BAE3-934508F1848C}"/>
      </w:docPartPr>
      <w:docPartBody>
        <w:p w:rsidR="00000000" w:rsidRDefault="00BC66AE" w:rsidP="00BC66AE">
          <w:pPr>
            <w:pStyle w:val="F9A44B5093D8416DAB6823E0E336A33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E47C60D3AA4F40A972FF0A1DEA8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7184C-6899-4DA5-8766-7622DDCA62FB}"/>
      </w:docPartPr>
      <w:docPartBody>
        <w:p w:rsidR="00000000" w:rsidRDefault="00BC66AE" w:rsidP="00BC66AE">
          <w:pPr>
            <w:pStyle w:val="75E47C60D3AA4F40A972FF0A1DEA80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A162160F51A4537A71E33B85A6F3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B5369-583D-4592-A00E-28AD50CB13F3}"/>
      </w:docPartPr>
      <w:docPartBody>
        <w:p w:rsidR="00000000" w:rsidRDefault="00BC66AE" w:rsidP="00BC66AE">
          <w:pPr>
            <w:pStyle w:val="DA162160F51A4537A71E33B85A6F3C1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7F8BCFD05DD4E02BAFD890C4B97C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2655D-DA33-4A4D-B361-0CE0421E5683}"/>
      </w:docPartPr>
      <w:docPartBody>
        <w:p w:rsidR="00000000" w:rsidRDefault="00BC66AE" w:rsidP="00BC66AE">
          <w:pPr>
            <w:pStyle w:val="F7F8BCFD05DD4E02BAFD890C4B97C5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C7E9B35A98449508BF1692A6D63B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A5A94-3CC8-408F-9C12-572A39338C6C}"/>
      </w:docPartPr>
      <w:docPartBody>
        <w:p w:rsidR="00000000" w:rsidRDefault="00BC66AE" w:rsidP="00BC66AE">
          <w:pPr>
            <w:pStyle w:val="CC7E9B35A98449508BF1692A6D63B2C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7429100C260407F987D9138AF42E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A65D7-C319-4EC2-8DDF-C40AC9A79D68}"/>
      </w:docPartPr>
      <w:docPartBody>
        <w:p w:rsidR="00000000" w:rsidRDefault="00BC66AE" w:rsidP="00BC66AE">
          <w:pPr>
            <w:pStyle w:val="37429100C260407F987D9138AF42E7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727D70585504D77ADF6C0B36F131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3E9F4-5F7B-4A37-A705-7554143E2279}"/>
      </w:docPartPr>
      <w:docPartBody>
        <w:p w:rsidR="00000000" w:rsidRDefault="00BC66AE" w:rsidP="00BC66AE">
          <w:pPr>
            <w:pStyle w:val="A727D70585504D77ADF6C0B36F13164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325D5C713947D9B356CD665B450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2D52B-C2DE-49C8-9992-A23FE59844B0}"/>
      </w:docPartPr>
      <w:docPartBody>
        <w:p w:rsidR="00000000" w:rsidRDefault="00BC66AE" w:rsidP="00BC66AE">
          <w:pPr>
            <w:pStyle w:val="3D325D5C713947D9B356CD665B450F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1C69E1567E24ACFB2FF81D6E2B05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4AE3B-5511-458F-B235-9FAE049377C0}"/>
      </w:docPartPr>
      <w:docPartBody>
        <w:p w:rsidR="00000000" w:rsidRDefault="00BC66AE" w:rsidP="00BC66AE">
          <w:pPr>
            <w:pStyle w:val="71C69E1567E24ACFB2FF81D6E2B05E9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E20B2556FE24AE7B5FF6525BFC3A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C44D8-E173-4A07-8495-F9B1E6EC8D5B}"/>
      </w:docPartPr>
      <w:docPartBody>
        <w:p w:rsidR="00000000" w:rsidRDefault="00BC66AE" w:rsidP="00BC66AE">
          <w:pPr>
            <w:pStyle w:val="EE20B2556FE24AE7B5FF6525BFC3AAF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5287A706BE4E529E6F055A84354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92CBA-7A9A-454A-86BB-90D0E66A7C2B}"/>
      </w:docPartPr>
      <w:docPartBody>
        <w:p w:rsidR="00000000" w:rsidRDefault="00BC66AE" w:rsidP="00BC66AE">
          <w:pPr>
            <w:pStyle w:val="755287A706BE4E529E6F055A84354E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167CA7093BC457B88686C76965FC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B66FA-FBED-48EA-8F81-DBD091075A3E}"/>
      </w:docPartPr>
      <w:docPartBody>
        <w:p w:rsidR="00000000" w:rsidRDefault="00BC66AE" w:rsidP="00BC66AE">
          <w:pPr>
            <w:pStyle w:val="5167CA7093BC457B88686C76965FCD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549654769F4A1C8D1CE4913962F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45F74-A225-4F9B-A1E4-02990843C7D4}"/>
      </w:docPartPr>
      <w:docPartBody>
        <w:p w:rsidR="00000000" w:rsidRDefault="00BC66AE" w:rsidP="00BC66AE">
          <w:pPr>
            <w:pStyle w:val="CF549654769F4A1C8D1CE4913962F10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BEA4FEAF0204B6FB16E1B677AF06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46BCF-0319-4B62-8700-511A53A7AE38}"/>
      </w:docPartPr>
      <w:docPartBody>
        <w:p w:rsidR="00000000" w:rsidRDefault="00BC66AE" w:rsidP="00BC66AE">
          <w:pPr>
            <w:pStyle w:val="CBEA4FEAF0204B6FB16E1B677AF06DA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5B2913C9D614724981ED2BCAFBB7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BCF8F-8B2F-4E90-9535-D4245B85A891}"/>
      </w:docPartPr>
      <w:docPartBody>
        <w:p w:rsidR="00000000" w:rsidRDefault="00BC66AE" w:rsidP="00BC66AE">
          <w:pPr>
            <w:pStyle w:val="A5B2913C9D614724981ED2BCAFBB71D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41E6E609EF4262B87C77DA2F6E1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84CCA-3F3B-4041-BAD0-A8241E5724B5}"/>
      </w:docPartPr>
      <w:docPartBody>
        <w:p w:rsidR="00000000" w:rsidRDefault="00BC66AE" w:rsidP="00BC66AE">
          <w:pPr>
            <w:pStyle w:val="A641E6E609EF4262B87C77DA2F6E124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C207B66A03D494DADF80238D3DB3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BBFD8-4006-45DF-87EE-741EB242E21B}"/>
      </w:docPartPr>
      <w:docPartBody>
        <w:p w:rsidR="00000000" w:rsidRDefault="00BC66AE" w:rsidP="00BC66AE">
          <w:pPr>
            <w:pStyle w:val="FC207B66A03D494DADF80238D3DB30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EA444DADCD426AB227C624C25B8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5408F-FADE-470C-9801-96072CBACBD8}"/>
      </w:docPartPr>
      <w:docPartBody>
        <w:p w:rsidR="00000000" w:rsidRDefault="00BC66AE" w:rsidP="00BC66AE">
          <w:pPr>
            <w:pStyle w:val="D6EA444DADCD426AB227C624C25B8B8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2D5D3E4297A429AA305C25116B97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53A34-04DE-4131-8E2E-60EDD0F29086}"/>
      </w:docPartPr>
      <w:docPartBody>
        <w:p w:rsidR="00000000" w:rsidRDefault="00BC66AE" w:rsidP="00BC66AE">
          <w:pPr>
            <w:pStyle w:val="F2D5D3E4297A429AA305C25116B977A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7CD3772696C44C89302139639F81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07B97-2B1B-4DFC-A811-B7117DE855AF}"/>
      </w:docPartPr>
      <w:docPartBody>
        <w:p w:rsidR="00000000" w:rsidRDefault="00BC66AE" w:rsidP="00BC66AE">
          <w:pPr>
            <w:pStyle w:val="C7CD3772696C44C89302139639F81E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797BF6D64346A6B45B623965036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CD727-0883-4999-905C-D15B6B26B8CC}"/>
      </w:docPartPr>
      <w:docPartBody>
        <w:p w:rsidR="00000000" w:rsidRDefault="00BC66AE" w:rsidP="00BC66AE">
          <w:pPr>
            <w:pStyle w:val="3E797BF6D64346A6B45B62396503678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C9E94FFD49E4D1F915E6AD58BEEB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9E83C-14D9-4086-9E1E-55BDAE2B564F}"/>
      </w:docPartPr>
      <w:docPartBody>
        <w:p w:rsidR="00000000" w:rsidRDefault="00BC66AE" w:rsidP="00BC66AE">
          <w:pPr>
            <w:pStyle w:val="6C9E94FFD49E4D1F915E6AD58BEEB1D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5CD85358DAB40BCBD1D95DA3D032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92F41-2EA5-4829-9600-DF7D3AB166EC}"/>
      </w:docPartPr>
      <w:docPartBody>
        <w:p w:rsidR="00000000" w:rsidRDefault="00BC66AE" w:rsidP="00BC66AE">
          <w:pPr>
            <w:pStyle w:val="C5CD85358DAB40BCBD1D95DA3D03215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E28C25E475432FA2A93A1479BDC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32007-5CEA-43F1-9BFD-C96550466DDA}"/>
      </w:docPartPr>
      <w:docPartBody>
        <w:p w:rsidR="00000000" w:rsidRDefault="00BC66AE" w:rsidP="00BC66AE">
          <w:pPr>
            <w:pStyle w:val="61E28C25E475432FA2A93A1479BDC57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26DF71176D4F75AA94C1ED38F1F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39625-F1DC-462F-8888-4A3B51878A81}"/>
      </w:docPartPr>
      <w:docPartBody>
        <w:p w:rsidR="00000000" w:rsidRDefault="00BC66AE" w:rsidP="00BC66AE">
          <w:pPr>
            <w:pStyle w:val="2926DF71176D4F75AA94C1ED38F1F72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6B6ABED3FC4AB3914B1EF5DAD58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80E60-4641-4A0E-A0DC-2076D752E8A4}"/>
      </w:docPartPr>
      <w:docPartBody>
        <w:p w:rsidR="00000000" w:rsidRDefault="00BC66AE" w:rsidP="00BC66AE">
          <w:pPr>
            <w:pStyle w:val="106B6ABED3FC4AB3914B1EF5DAD58D6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8BE08CC112545739DC3331343E9A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5345C-06E8-4CAE-BB71-59C81B7A0C82}"/>
      </w:docPartPr>
      <w:docPartBody>
        <w:p w:rsidR="00000000" w:rsidRDefault="00BC66AE" w:rsidP="00BC66AE">
          <w:pPr>
            <w:pStyle w:val="D8BE08CC112545739DC3331343E9AB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47326ACE71E406B8C03C8B68ACE5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7BBBA-B6AF-4389-AE81-86227F0C96A1}"/>
      </w:docPartPr>
      <w:docPartBody>
        <w:p w:rsidR="00000000" w:rsidRDefault="00BC66AE" w:rsidP="00BC66AE">
          <w:pPr>
            <w:pStyle w:val="947326ACE71E406B8C03C8B68ACE572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07E2E63EC9D4B10B3F67EEB38DD3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F066C-20B0-4792-B4D6-14CA34E738F8}"/>
      </w:docPartPr>
      <w:docPartBody>
        <w:p w:rsidR="00000000" w:rsidRDefault="00BC66AE" w:rsidP="00BC66AE">
          <w:pPr>
            <w:pStyle w:val="107E2E63EC9D4B10B3F67EEB38DD36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26834A03BAB4DDFAA0D8ABFE444F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39A3D-B0AD-478C-B8B9-5907C8155891}"/>
      </w:docPartPr>
      <w:docPartBody>
        <w:p w:rsidR="00000000" w:rsidRDefault="00BC66AE" w:rsidP="00BC66AE">
          <w:pPr>
            <w:pStyle w:val="526834A03BAB4DDFAA0D8ABFE444F75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A2C50B86A804C0898444358EBA64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BB0A6-219E-4909-8958-D9D69F9B35C8}"/>
      </w:docPartPr>
      <w:docPartBody>
        <w:p w:rsidR="00000000" w:rsidRDefault="00BC66AE" w:rsidP="00BC66AE">
          <w:pPr>
            <w:pStyle w:val="DA2C50B86A804C0898444358EBA6461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C4C7C07076E4781AD65FAF33A2F8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42EC6-7F30-490B-A7CA-EEA91D258F75}"/>
      </w:docPartPr>
      <w:docPartBody>
        <w:p w:rsidR="00000000" w:rsidRDefault="00BC66AE" w:rsidP="00BC66AE">
          <w:pPr>
            <w:pStyle w:val="4C4C7C07076E4781AD65FAF33A2F85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419287B55482395F45F0BB848D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D24B2-D582-478F-ADED-BECA32A1C1AD}"/>
      </w:docPartPr>
      <w:docPartBody>
        <w:p w:rsidR="00000000" w:rsidRDefault="00BC66AE" w:rsidP="00BC66AE">
          <w:pPr>
            <w:pStyle w:val="3DC419287B55482395F45F0BB848D74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CAE4DF45694EBD93E7635106E55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13979-C98A-4557-87CC-9CAD556302E5}"/>
      </w:docPartPr>
      <w:docPartBody>
        <w:p w:rsidR="00000000" w:rsidRDefault="00BC66AE" w:rsidP="00BC66AE">
          <w:pPr>
            <w:pStyle w:val="75CAE4DF45694EBD93E7635106E55A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A419A3C98E0499E85D5DD6D790CC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1E589-D085-4493-8365-5A8C4E29BE71}"/>
      </w:docPartPr>
      <w:docPartBody>
        <w:p w:rsidR="00000000" w:rsidRDefault="00BC66AE" w:rsidP="00BC66AE">
          <w:pPr>
            <w:pStyle w:val="FA419A3C98E0499E85D5DD6D790CCA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4174EF7EB594C92AEB347CBF293A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49DFC-A03D-44A1-9E68-2BCFC35D1713}"/>
      </w:docPartPr>
      <w:docPartBody>
        <w:p w:rsidR="00000000" w:rsidRDefault="00BC66AE" w:rsidP="00BC66AE">
          <w:pPr>
            <w:pStyle w:val="64174EF7EB594C92AEB347CBF293ABE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64C8E6AE59D4BDDBE2A77566253F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D1983-0704-41AE-BBCB-800C1243FAEB}"/>
      </w:docPartPr>
      <w:docPartBody>
        <w:p w:rsidR="00000000" w:rsidRDefault="00BC66AE" w:rsidP="00BC66AE">
          <w:pPr>
            <w:pStyle w:val="F64C8E6AE59D4BDDBE2A77566253F20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6FE9DF51C748BDA761E2C35CE29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D7627-2068-4E2C-AF71-7403C800CCA0}"/>
      </w:docPartPr>
      <w:docPartBody>
        <w:p w:rsidR="00000000" w:rsidRDefault="00BC66AE" w:rsidP="00BC66AE">
          <w:pPr>
            <w:pStyle w:val="676FE9DF51C748BDA761E2C35CE29CC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4EA8FE2133F40D7AF69ABF31FAA9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63F88-145A-40CB-95B1-4C64F6DB5BA5}"/>
      </w:docPartPr>
      <w:docPartBody>
        <w:p w:rsidR="00000000" w:rsidRDefault="00BC66AE" w:rsidP="00BC66AE">
          <w:pPr>
            <w:pStyle w:val="A4EA8FE2133F40D7AF69ABF31FAA91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10F298CEB88445E8DBA7AEDC3981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34BFF-FFFB-4E84-9333-E479AFEBA98C}"/>
      </w:docPartPr>
      <w:docPartBody>
        <w:p w:rsidR="00000000" w:rsidRDefault="00BC66AE" w:rsidP="00BC66AE">
          <w:pPr>
            <w:pStyle w:val="810F298CEB88445E8DBA7AEDC3981E0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F8EE9077749465BAD9473B1B29C0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8688D-138E-4404-A17A-07BC2A1F5F70}"/>
      </w:docPartPr>
      <w:docPartBody>
        <w:p w:rsidR="00000000" w:rsidRDefault="00BC66AE" w:rsidP="00BC66AE">
          <w:pPr>
            <w:pStyle w:val="7F8EE9077749465BAD9473B1B29C0F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B9B41468B034CE4BA0DBB1E5DE34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D7D59-74E4-4CAA-B1E1-A8D597331D7B}"/>
      </w:docPartPr>
      <w:docPartBody>
        <w:p w:rsidR="00000000" w:rsidRDefault="00BC66AE" w:rsidP="00BC66AE">
          <w:pPr>
            <w:pStyle w:val="BB9B41468B034CE4BA0DBB1E5DE34D4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DC48A355BC84195AE30E7A2C367C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E29CA-8ADC-4457-A655-72E220447378}"/>
      </w:docPartPr>
      <w:docPartBody>
        <w:p w:rsidR="00000000" w:rsidRDefault="00BC66AE" w:rsidP="00BC66AE">
          <w:pPr>
            <w:pStyle w:val="9DC48A355BC84195AE30E7A2C367C70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21FB93730CB4D84AA6EDD4802176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45897-C5CC-42EF-91BD-E2FABFDB1443}"/>
      </w:docPartPr>
      <w:docPartBody>
        <w:p w:rsidR="00000000" w:rsidRDefault="00BC66AE" w:rsidP="00BC66AE">
          <w:pPr>
            <w:pStyle w:val="421FB93730CB4D84AA6EDD4802176FF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38DD58D3B004C61BCB0066700B21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F3745-DE87-4282-ABC9-F498BD290E91}"/>
      </w:docPartPr>
      <w:docPartBody>
        <w:p w:rsidR="00000000" w:rsidRDefault="00BC66AE" w:rsidP="00BC66AE">
          <w:pPr>
            <w:pStyle w:val="A38DD58D3B004C61BCB0066700B21F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535F98AD251460D90B3DCE5AEEAF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DD48C-F28C-48A2-A55F-3D1E93FEBCC5}"/>
      </w:docPartPr>
      <w:docPartBody>
        <w:p w:rsidR="00000000" w:rsidRDefault="00BC66AE" w:rsidP="00BC66AE">
          <w:pPr>
            <w:pStyle w:val="F535F98AD251460D90B3DCE5AEEAF76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5C82C04342942F7B609213F7A974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D4BBF-5C99-4215-B249-2B004335BA7A}"/>
      </w:docPartPr>
      <w:docPartBody>
        <w:p w:rsidR="00000000" w:rsidRDefault="00BC66AE" w:rsidP="00BC66AE">
          <w:pPr>
            <w:pStyle w:val="E5C82C04342942F7B609213F7A974B9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D3B66025FAD410B81DE34430A62F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85FD9-F69F-4BC9-915B-DEB0EE3B23F9}"/>
      </w:docPartPr>
      <w:docPartBody>
        <w:p w:rsidR="00000000" w:rsidRDefault="00BC66AE" w:rsidP="00BC66AE">
          <w:pPr>
            <w:pStyle w:val="BD3B66025FAD410B81DE34430A62F49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0211D8"/>
    <w:rsid w:val="00030D46"/>
    <w:rsid w:val="00123B11"/>
    <w:rsid w:val="00182738"/>
    <w:rsid w:val="002947B9"/>
    <w:rsid w:val="00511545"/>
    <w:rsid w:val="006015A1"/>
    <w:rsid w:val="008708B3"/>
    <w:rsid w:val="008E4ECE"/>
    <w:rsid w:val="0092655F"/>
    <w:rsid w:val="00A458B9"/>
    <w:rsid w:val="00A473A1"/>
    <w:rsid w:val="00BC66AE"/>
    <w:rsid w:val="00D2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C66AE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39EA294ECF354BB9862D3379F0D145F1">
    <w:name w:val="39EA294ECF354BB9862D3379F0D145F1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C15018EDA04D7E9758DAA9167DC4EE">
    <w:name w:val="B0C15018EDA04D7E9758DAA9167DC4EE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A4844CD96340068B9B9D12ADE0834C">
    <w:name w:val="0EA4844CD96340068B9B9D12ADE0834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385C6EDFCE0402DAE581CE1772B0FEB">
    <w:name w:val="0385C6EDFCE0402DAE581CE1772B0FEB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2BA80A6113442BB5B6CB9ACFEB5BDC">
    <w:name w:val="BB2BA80A6113442BB5B6CB9ACFEB5BDC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E82DD7704E94BE8B8E5CEDBCBE8270D">
    <w:name w:val="0E82DD7704E94BE8B8E5CEDBCBE8270D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BB3ABCB77D40539E2E12D889249B27">
    <w:name w:val="07BB3ABCB77D40539E2E12D889249B27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39BD87AFB46C49F3D7180362D0415">
    <w:name w:val="99F39BD87AFB46C49F3D7180362D0415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603494118F4BD3B654EEDB15BF8FCA">
    <w:name w:val="7C603494118F4BD3B654EEDB15BF8FCA"/>
    <w:rsid w:val="002947B9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EA418D62FC0457E95B760904B972338">
    <w:name w:val="4EA418D62FC0457E95B760904B97233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7218E65C0C94B08A43B6226EB3A1E0E">
    <w:name w:val="A7218E65C0C94B08A43B6226EB3A1E0E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A794357BBBE4208AD42ECFDE89E6B32">
    <w:name w:val="8A794357BBBE4208AD42ECFDE89E6B32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DD117FE09DD4DBFB18992CB39BAEA84">
    <w:name w:val="7DD117FE09DD4DBFB18992CB39BAEA84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EDDC95EEF4142A3B6FBB48E1B284A36">
    <w:name w:val="EEDDC95EEF4142A3B6FBB48E1B284A3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358E893C9A14756A9B4E7757B51506F">
    <w:name w:val="6358E893C9A14756A9B4E7757B51506F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3F720C3DA94C46BC8A7AB2418663BE">
    <w:name w:val="E53F720C3DA94C46BC8A7AB2418663BE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138484B01FE430FA8D93A535083D350">
    <w:name w:val="C138484B01FE430FA8D93A535083D35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EBB173F94F24902A705EEBB536E4967">
    <w:name w:val="7EBB173F94F24902A705EEBB536E4967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63D2B83DDEC46C9A0DA4B1BBEAFAAF6">
    <w:name w:val="463D2B83DDEC46C9A0DA4B1BBEAFAAF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200589CD00F425EAE73ECDD3AE3E3F7">
    <w:name w:val="7200589CD00F425EAE73ECDD3AE3E3F7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DF677AC3F884C6FBE7FCDB4E59C38D3">
    <w:name w:val="4DF677AC3F884C6FBE7FCDB4E59C38D3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33E404047C4576B5038EF402E2914C">
    <w:name w:val="7633E404047C4576B5038EF402E2914C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75BB64C58B0402A9FEC3CEB1481B53B">
    <w:name w:val="A75BB64C58B0402A9FEC3CEB1481B53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5637654ECC747ED841FD2DB2C5A5B09">
    <w:name w:val="35637654ECC747ED841FD2DB2C5A5B09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0C52BA10E8F4E25B8A149D3BB036242">
    <w:name w:val="30C52BA10E8F4E25B8A149D3BB036242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33239807DC34552A2463BDDE2EF207B">
    <w:name w:val="333239807DC34552A2463BDDE2EF207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75FC1BFC07D4E34903587E5B7811741">
    <w:name w:val="875FC1BFC07D4E34903587E5B7811741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18F34F26944981A6A9F1617A7E6C1F">
    <w:name w:val="6E18F34F26944981A6A9F1617A7E6C1F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F52DE6968E14485818BD325A9F2FA91">
    <w:name w:val="1F52DE6968E14485818BD325A9F2FA91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ADDA9FFBA3B4DB29BF2D36BAC7377C8">
    <w:name w:val="6ADDA9FFBA3B4DB29BF2D36BAC7377C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B3CF861F6AF4547AE2C630345D72CB5">
    <w:name w:val="AB3CF861F6AF4547AE2C630345D72CB5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BDF822F81494006B8C385F4F7F557F4">
    <w:name w:val="9BDF822F81494006B8C385F4F7F557F4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F6E9F5AAED84E608B8CC5777AFB5976">
    <w:name w:val="4F6E9F5AAED84E608B8CC5777AFB597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76AF93592CB4AFDA7001A10390B8E7B">
    <w:name w:val="176AF93592CB4AFDA7001A10390B8E7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3E9AAA434924B0390B3F1388F9555FD">
    <w:name w:val="73E9AAA434924B0390B3F1388F9555FD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7A6D6FA8B274B6E986798423DD4B358">
    <w:name w:val="37A6D6FA8B274B6E986798423DD4B35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40122457F443CA9564692A223F14E4">
    <w:name w:val="5140122457F443CA9564692A223F14E4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CF02840E848464584757A9F6FBBFE93">
    <w:name w:val="ECF02840E848464584757A9F6FBBFE93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528DBE7BD314F92926B8B59ACDBB448">
    <w:name w:val="C528DBE7BD314F92926B8B59ACDBB44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7A53E4057C0404B98B05A2A07B8533C">
    <w:name w:val="27A53E4057C0404B98B05A2A07B8533C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A1BED650D684BBC9DD30BF77E768B70">
    <w:name w:val="BA1BED650D684BBC9DD30BF77E768B7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A127F5D80AB4F399C83C5528036A970">
    <w:name w:val="4A127F5D80AB4F399C83C5528036A97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9DA2D66362C40D08AFE2DE9F9FCB442">
    <w:name w:val="69DA2D66362C40D08AFE2DE9F9FCB442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7B1364DB980458EB37AFB332E74B4CF">
    <w:name w:val="C7B1364DB980458EB37AFB332E74B4CF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4E76CBAD9294E54B4C0989C1B31162F">
    <w:name w:val="C4E76CBAD9294E54B4C0989C1B31162F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A2AA102266B45818B4BA41BBCD8B85E">
    <w:name w:val="8A2AA102266B45818B4BA41BBCD8B85E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96F882875CC459AA9FB0B463DA002FA">
    <w:name w:val="696F882875CC459AA9FB0B463DA002FA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1E6FBA9E03E4447A1969AE8D1AA1CE0">
    <w:name w:val="91E6FBA9E03E4447A1969AE8D1AA1CE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4497FD6D7154177857BAAAAF2E6A99D">
    <w:name w:val="54497FD6D7154177857BAAAAF2E6A99D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21D2FDEBFD4493EA3D3DD45A3F305E5">
    <w:name w:val="321D2FDEBFD4493EA3D3DD45A3F305E5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266272368D8400D8ACFC6DABADDC090">
    <w:name w:val="1266272368D8400D8ACFC6DABADDC09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A781D99F67F40988DCE0B4C376A856A">
    <w:name w:val="EA781D99F67F40988DCE0B4C376A856A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2DABC3690D343B3B77DD0270C447D50">
    <w:name w:val="42DABC3690D343B3B77DD0270C447D5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3B02A5CAF34B04A1A0CC2621E31EC2">
    <w:name w:val="993B02A5CAF34B04A1A0CC2621E31EC2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778047249A1492DA992330E0D693C49">
    <w:name w:val="1778047249A1492DA992330E0D693C49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836E80CB631492A9F6C0B22E5F9B515">
    <w:name w:val="1836E80CB631492A9F6C0B22E5F9B515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5F0E3EE2644A31A1B11D670B26BA16">
    <w:name w:val="E55F0E3EE2644A31A1B11D670B26BA1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FFCA6E7D1BA4A87B1FE9F9109B5AEC3">
    <w:name w:val="5FFCA6E7D1BA4A87B1FE9F9109B5AEC3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0073807A7140EDADE43923CD664B10">
    <w:name w:val="CE0073807A7140EDADE43923CD664B1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DC20E7DE4AE462497FF95C40E7B2B5C">
    <w:name w:val="CDC20E7DE4AE462497FF95C40E7B2B5C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75A952986064752B8FD79D0411137F5">
    <w:name w:val="975A952986064752B8FD79D0411137F5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1D2032114949F79B017EA6A8544411">
    <w:name w:val="021D2032114949F79B017EA6A8544411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CCBEACF490C4F4DA0E34FA237720907">
    <w:name w:val="CCCBEACF490C4F4DA0E34FA237720907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051A7FC25FF4AA8A7922CABFF5C306B">
    <w:name w:val="F051A7FC25FF4AA8A7922CABFF5C306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BF718C760144C60BEB37A287A505BF7">
    <w:name w:val="CBF718C760144C60BEB37A287A505BF7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9D42CF94FCF4EDAAB8038692B9E73C9">
    <w:name w:val="19D42CF94FCF4EDAAB8038692B9E73C9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A6C841A312D4D359F17D3113CEB262A">
    <w:name w:val="2A6C841A312D4D359F17D3113CEB262A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4ECB42AC55F4927B860642CD46F9D39">
    <w:name w:val="84ECB42AC55F4927B860642CD46F9D39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9A44B5093D8416DAB6823E0E336A33A">
    <w:name w:val="F9A44B5093D8416DAB6823E0E336A33A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E47C60D3AA4F40A972FF0A1DEA8008">
    <w:name w:val="75E47C60D3AA4F40A972FF0A1DEA800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A162160F51A4537A71E33B85A6F3C1D">
    <w:name w:val="DA162160F51A4537A71E33B85A6F3C1D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7F8BCFD05DD4E02BAFD890C4B97C519">
    <w:name w:val="F7F8BCFD05DD4E02BAFD890C4B97C519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C7E9B35A98449508BF1692A6D63B2CD">
    <w:name w:val="CC7E9B35A98449508BF1692A6D63B2CD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7429100C260407F987D9138AF42E7A6">
    <w:name w:val="37429100C260407F987D9138AF42E7A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727D70585504D77ADF6C0B36F13164B">
    <w:name w:val="A727D70585504D77ADF6C0B36F13164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325D5C713947D9B356CD665B450F4C">
    <w:name w:val="3D325D5C713947D9B356CD665B450F4C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1C69E1567E24ACFB2FF81D6E2B05E95">
    <w:name w:val="71C69E1567E24ACFB2FF81D6E2B05E95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E20B2556FE24AE7B5FF6525BFC3AAFE">
    <w:name w:val="EE20B2556FE24AE7B5FF6525BFC3AAFE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5287A706BE4E529E6F055A84354E88">
    <w:name w:val="755287A706BE4E529E6F055A84354E8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67CA7093BC457B88686C76965FCDA1">
    <w:name w:val="5167CA7093BC457B88686C76965FCDA1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F549654769F4A1C8D1CE4913962F100">
    <w:name w:val="CF549654769F4A1C8D1CE4913962F10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BEA4FEAF0204B6FB16E1B677AF06DA4">
    <w:name w:val="CBEA4FEAF0204B6FB16E1B677AF06DA4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5B2913C9D614724981ED2BCAFBB71D5">
    <w:name w:val="A5B2913C9D614724981ED2BCAFBB71D5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641E6E609EF4262B87C77DA2F6E1245">
    <w:name w:val="A641E6E609EF4262B87C77DA2F6E1245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C207B66A03D494DADF80238D3DB3016">
    <w:name w:val="FC207B66A03D494DADF80238D3DB301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6EA444DADCD426AB227C624C25B8B8F">
    <w:name w:val="D6EA444DADCD426AB227C624C25B8B8F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2D5D3E4297A429AA305C25116B977A3">
    <w:name w:val="F2D5D3E4297A429AA305C25116B977A3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7CD3772696C44C89302139639F81E1C">
    <w:name w:val="C7CD3772696C44C89302139639F81E1C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E797BF6D64346A6B45B623965036780">
    <w:name w:val="3E797BF6D64346A6B45B623965036780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C9E94FFD49E4D1F915E6AD58BEEB1D1">
    <w:name w:val="6C9E94FFD49E4D1F915E6AD58BEEB1D1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5CD85358DAB40BCBD1D95DA3D032152">
    <w:name w:val="C5CD85358DAB40BCBD1D95DA3D032152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1E28C25E475432FA2A93A1479BDC571">
    <w:name w:val="61E28C25E475432FA2A93A1479BDC571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26DF71176D4F75AA94C1ED38F1F724">
    <w:name w:val="2926DF71176D4F75AA94C1ED38F1F724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06B6ABED3FC4AB3914B1EF5DAD58D62">
    <w:name w:val="106B6ABED3FC4AB3914B1EF5DAD58D62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8BE08CC112545739DC3331343E9AB1F">
    <w:name w:val="D8BE08CC112545739DC3331343E9AB1F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47326ACE71E406B8C03C8B68ACE5722">
    <w:name w:val="947326ACE71E406B8C03C8B68ACE5722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07E2E63EC9D4B10B3F67EEB38DD3697">
    <w:name w:val="107E2E63EC9D4B10B3F67EEB38DD3697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26834A03BAB4DDFAA0D8ABFE444F75B">
    <w:name w:val="526834A03BAB4DDFAA0D8ABFE444F75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A2C50B86A804C0898444358EBA64617">
    <w:name w:val="DA2C50B86A804C0898444358EBA64617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C4C7C07076E4781AD65FAF33A2F8519">
    <w:name w:val="4C4C7C07076E4781AD65FAF33A2F8519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419287B55482395F45F0BB848D747">
    <w:name w:val="3DC419287B55482395F45F0BB848D747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CAE4DF45694EBD93E7635106E55A46">
    <w:name w:val="75CAE4DF45694EBD93E7635106E55A4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A419A3C98E0499E85D5DD6D790CCA08">
    <w:name w:val="FA419A3C98E0499E85D5DD6D790CCA0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4174EF7EB594C92AEB347CBF293ABE8">
    <w:name w:val="64174EF7EB594C92AEB347CBF293ABE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64C8E6AE59D4BDDBE2A77566253F209">
    <w:name w:val="F64C8E6AE59D4BDDBE2A77566253F209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76FE9DF51C748BDA761E2C35CE29CC8">
    <w:name w:val="676FE9DF51C748BDA761E2C35CE29CC8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4EA8FE2133F40D7AF69ABF31FAA9127">
    <w:name w:val="A4EA8FE2133F40D7AF69ABF31FAA9127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10F298CEB88445E8DBA7AEDC3981E0B">
    <w:name w:val="810F298CEB88445E8DBA7AEDC3981E0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F8EE9077749465BAD9473B1B29C0F46">
    <w:name w:val="7F8EE9077749465BAD9473B1B29C0F4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9B41468B034CE4BA0DBB1E5DE34D46">
    <w:name w:val="BB9B41468B034CE4BA0DBB1E5DE34D46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DC48A355BC84195AE30E7A2C367C70E">
    <w:name w:val="9DC48A355BC84195AE30E7A2C367C70E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21FB93730CB4D84AA6EDD4802176FFB">
    <w:name w:val="421FB93730CB4D84AA6EDD4802176FF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38DD58D3B004C61BCB0066700B21F15">
    <w:name w:val="A38DD58D3B004C61BCB0066700B21F15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535F98AD251460D90B3DCE5AEEAF76E">
    <w:name w:val="F535F98AD251460D90B3DCE5AEEAF76E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C82C04342942F7B609213F7A974B9B">
    <w:name w:val="E5C82C04342942F7B609213F7A974B9B"/>
    <w:rsid w:val="00BC66A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D3B66025FAD410B81DE34430A62F49A">
    <w:name w:val="BD3B66025FAD410B81DE34430A62F49A"/>
    <w:rsid w:val="00BC66AE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6606fb71-feb9-463d-82c8-35ef54fa658c"/>
    <ds:schemaRef ds:uri="http://schemas.microsoft.com/office/infopath/2007/PartnerControls"/>
    <ds:schemaRef ds:uri="http://schemas.openxmlformats.org/package/2006/metadata/core-properties"/>
    <ds:schemaRef ds:uri="89998b65-0d8f-4d01-a28d-84e6a58e50f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629</Words>
  <Characters>8348</Characters>
  <Application>Microsoft Office Word</Application>
  <DocSecurity>0</DocSecurity>
  <Lines>238</Lines>
  <Paragraphs>19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iguel Ángel Saavedra García</cp:lastModifiedBy>
  <cp:revision>6</cp:revision>
  <dcterms:created xsi:type="dcterms:W3CDTF">2025-01-15T17:50:00Z</dcterms:created>
  <dcterms:modified xsi:type="dcterms:W3CDTF">2025-06-1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a69f7b75ea3936bda69253992b12a1ed5538a06adaae6919338309adfa0bc4b0</vt:lpwstr>
  </property>
</Properties>
</file>